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460DFBFF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</w:t>
      </w:r>
      <w:r w:rsidR="0079631F">
        <w:t xml:space="preserve">The </w:t>
      </w:r>
      <w:r w:rsidR="00100C31">
        <w:t xml:space="preserve">Covid-19 </w:t>
      </w:r>
      <w:r w:rsidR="0024457D">
        <w:t xml:space="preserve">Pandemic </w:t>
      </w:r>
      <w:r w:rsidR="0079631F">
        <w:t xml:space="preserve">in </w:t>
      </w:r>
      <w:r w:rsidR="0024457D">
        <w:t>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8AB4E57" w14:textId="59580DCB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</w:t>
      </w:r>
      <w:r w:rsidR="00DF6AAC">
        <w:t>i</w:t>
      </w:r>
      <w:r w:rsidR="00A661FF">
        <w:t xml:space="preserve">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68F0293F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</w:t>
      </w:r>
      <w:r w:rsidR="00B0562A">
        <w:t>opinion</w:t>
      </w:r>
      <w:r w:rsidR="0024412C">
        <w:t>.</w:t>
      </w:r>
    </w:p>
    <w:p w14:paraId="4D865A12" w14:textId="3116AADA" w:rsidR="00560095" w:rsidRDefault="00560095" w:rsidP="0024457D">
      <w:r>
        <w:t xml:space="preserve">For this </w:t>
      </w:r>
      <w:r w:rsidR="00D53298">
        <w:t>solution to function</w:t>
      </w:r>
      <w:r w:rsidR="00DF6AAC">
        <w:t>,</w:t>
      </w:r>
      <w:r w:rsidR="00D53298">
        <w:t xml:space="preserve"> a large amount of both primary and secondary data will need to be collected from a wide demographic and then properly </w:t>
      </w:r>
      <w:r w:rsidR="00C7783A">
        <w:t>manipulate the data to effectively visualise it.</w:t>
      </w:r>
    </w:p>
    <w:p w14:paraId="50793A44" w14:textId="01AEAB66" w:rsidR="00627F54" w:rsidRDefault="00627F54" w:rsidP="0024457D">
      <w:r>
        <w:t>The effective functional requirements of the solution are:</w:t>
      </w:r>
    </w:p>
    <w:p w14:paraId="24F22785" w14:textId="08E33321" w:rsidR="00627F54" w:rsidRDefault="00D37C01" w:rsidP="00627F54">
      <w:pPr>
        <w:pStyle w:val="ListParagraph"/>
        <w:numPr>
          <w:ilvl w:val="0"/>
          <w:numId w:val="6"/>
        </w:numPr>
      </w:pPr>
      <w:r>
        <w:t>Collections of Primary Data</w:t>
      </w:r>
    </w:p>
    <w:p w14:paraId="0F2D25CC" w14:textId="73437D63" w:rsidR="00D37C01" w:rsidRDefault="00D37C01" w:rsidP="00627F54">
      <w:pPr>
        <w:pStyle w:val="ListParagraph"/>
        <w:numPr>
          <w:ilvl w:val="0"/>
          <w:numId w:val="6"/>
        </w:numPr>
      </w:pPr>
      <w:r>
        <w:t>Collection of secondary data</w:t>
      </w:r>
    </w:p>
    <w:p w14:paraId="7F2E3F77" w14:textId="43EDE828" w:rsidR="00D37C01" w:rsidRDefault="006F420D" w:rsidP="00627F54">
      <w:pPr>
        <w:pStyle w:val="ListParagraph"/>
        <w:numPr>
          <w:ilvl w:val="0"/>
          <w:numId w:val="6"/>
        </w:numPr>
      </w:pPr>
      <w:r>
        <w:t>Validation of the data to remove any irrelevant or inappropriate information</w:t>
      </w:r>
    </w:p>
    <w:p w14:paraId="18F01356" w14:textId="33E99170" w:rsidR="006F420D" w:rsidRDefault="00EE30A9" w:rsidP="00627F54">
      <w:pPr>
        <w:pStyle w:val="ListParagraph"/>
        <w:numPr>
          <w:ilvl w:val="0"/>
          <w:numId w:val="6"/>
        </w:numPr>
      </w:pPr>
      <w:r>
        <w:t xml:space="preserve">Making sure all the data is </w:t>
      </w:r>
      <w:r w:rsidR="006A43F3">
        <w:t xml:space="preserve">100% confidential and anonymous </w:t>
      </w:r>
    </w:p>
    <w:p w14:paraId="7DD297C5" w14:textId="04A06D68" w:rsidR="006A43F3" w:rsidRDefault="006A43F3" w:rsidP="00627F54">
      <w:pPr>
        <w:pStyle w:val="ListParagraph"/>
        <w:numPr>
          <w:ilvl w:val="0"/>
          <w:numId w:val="6"/>
        </w:numPr>
      </w:pPr>
      <w:r>
        <w:t xml:space="preserve">Secure </w:t>
      </w:r>
      <w:r w:rsidR="00D165FC">
        <w:t>storage of the data</w:t>
      </w:r>
    </w:p>
    <w:p w14:paraId="0580BDD5" w14:textId="0E88B0AE" w:rsidR="00BC2B4F" w:rsidRDefault="00BC2B4F" w:rsidP="003324EE">
      <w:pPr>
        <w:pStyle w:val="ListParagraph"/>
        <w:numPr>
          <w:ilvl w:val="0"/>
          <w:numId w:val="6"/>
        </w:numPr>
      </w:pPr>
      <w:r>
        <w:t>Competent usage of Spreadsheet and RDBMS</w:t>
      </w:r>
    </w:p>
    <w:p w14:paraId="631F61A3" w14:textId="7D28DCDC" w:rsidR="00E17AD0" w:rsidRDefault="00540D4B" w:rsidP="00E17AD0">
      <w:pPr>
        <w:pStyle w:val="ListParagraph"/>
        <w:numPr>
          <w:ilvl w:val="0"/>
          <w:numId w:val="6"/>
        </w:numPr>
      </w:pPr>
      <w:r>
        <w:t xml:space="preserve">Testing </w:t>
      </w:r>
      <w:r w:rsidR="009E0661">
        <w:t>the data visualisations</w:t>
      </w:r>
    </w:p>
    <w:p w14:paraId="37FA7A0E" w14:textId="4D2BE4F5" w:rsidR="003324EE" w:rsidRDefault="003324EE" w:rsidP="003324EE">
      <w:r>
        <w:t xml:space="preserve">The </w:t>
      </w:r>
      <w:r w:rsidR="00CE7AA9">
        <w:t>Non-Functional</w:t>
      </w:r>
      <w:r>
        <w:t xml:space="preserve"> requirements of the solution are</w:t>
      </w:r>
    </w:p>
    <w:p w14:paraId="3946F384" w14:textId="04A3A89B" w:rsidR="0024412C" w:rsidRDefault="00BC2B4F" w:rsidP="00BC2B81">
      <w:pPr>
        <w:pStyle w:val="ListParagraph"/>
        <w:numPr>
          <w:ilvl w:val="0"/>
          <w:numId w:val="7"/>
        </w:numPr>
      </w:pPr>
      <w:r>
        <w:t>Di</w:t>
      </w:r>
      <w:r w:rsidR="005301DD">
        <w:t>stribution of the survey to a wide audience</w:t>
      </w:r>
    </w:p>
    <w:p w14:paraId="1587E348" w14:textId="1E1DF25B" w:rsidR="00BC2B4F" w:rsidRDefault="00BC2B4F" w:rsidP="00BC2B81">
      <w:pPr>
        <w:pStyle w:val="ListParagraph"/>
        <w:numPr>
          <w:ilvl w:val="0"/>
          <w:numId w:val="7"/>
        </w:numPr>
      </w:pPr>
      <w:r>
        <w:t xml:space="preserve">Proper documentation of everything </w:t>
      </w:r>
      <w:r w:rsidR="006B3F30">
        <w:t>needed to complete the solution</w:t>
      </w:r>
    </w:p>
    <w:p w14:paraId="7DE75882" w14:textId="4F13C888" w:rsidR="006B3F30" w:rsidRDefault="006B3F30" w:rsidP="00BC2B81">
      <w:pPr>
        <w:pStyle w:val="ListParagraph"/>
        <w:numPr>
          <w:ilvl w:val="0"/>
          <w:numId w:val="7"/>
        </w:numPr>
      </w:pPr>
      <w:r>
        <w:t xml:space="preserve">Documentations of the timeline of all the tasks needed </w:t>
      </w:r>
      <w:r w:rsidR="00EC7982">
        <w:t>to</w:t>
      </w:r>
      <w:r>
        <w:t xml:space="preserve"> be completed</w:t>
      </w:r>
    </w:p>
    <w:p w14:paraId="35330EC3" w14:textId="630CEC4A" w:rsidR="006B3F30" w:rsidRDefault="008B6C5E" w:rsidP="00BC2B81">
      <w:pPr>
        <w:pStyle w:val="ListParagraph"/>
        <w:numPr>
          <w:ilvl w:val="0"/>
          <w:numId w:val="7"/>
        </w:numPr>
      </w:pPr>
      <w:r>
        <w:t>Designing the database so that it</w:t>
      </w:r>
      <w:r w:rsidR="00DF6AAC">
        <w:t xml:space="preserve"> i</w:t>
      </w:r>
      <w:r>
        <w:t>s eas</w:t>
      </w:r>
      <w:r w:rsidR="00DF6AAC">
        <w:t>il</w:t>
      </w:r>
      <w:r>
        <w:t xml:space="preserve">y </w:t>
      </w:r>
      <w:r w:rsidR="004F5FCB">
        <w:t>navigable</w:t>
      </w:r>
      <w:r>
        <w:t xml:space="preserve"> and </w:t>
      </w:r>
      <w:r w:rsidR="004F5FCB">
        <w:t>manageable</w:t>
      </w:r>
    </w:p>
    <w:p w14:paraId="3FF5FA53" w14:textId="01D1CB72" w:rsidR="004F5FCB" w:rsidRDefault="004F5FCB" w:rsidP="00BC2B81">
      <w:pPr>
        <w:pStyle w:val="ListParagraph"/>
        <w:numPr>
          <w:ilvl w:val="0"/>
          <w:numId w:val="7"/>
        </w:numPr>
      </w:pPr>
      <w:r>
        <w:t>Making sure the database is secure</w:t>
      </w:r>
    </w:p>
    <w:p w14:paraId="3D6557E7" w14:textId="45D4CC01" w:rsidR="004F5FCB" w:rsidRDefault="00540D4B" w:rsidP="00BC2B81">
      <w:pPr>
        <w:pStyle w:val="ListParagraph"/>
        <w:numPr>
          <w:ilvl w:val="0"/>
          <w:numId w:val="7"/>
        </w:numPr>
      </w:pPr>
      <w:r>
        <w:t xml:space="preserve">Evaluation of the </w:t>
      </w:r>
      <w:r w:rsidR="00E17AD0">
        <w:t>Testing</w:t>
      </w:r>
      <w:r w:rsidR="00E85E57">
        <w:t xml:space="preserve"> regime</w:t>
      </w:r>
    </w:p>
    <w:p w14:paraId="5932F672" w14:textId="67C2CB71" w:rsidR="00BF6102" w:rsidRDefault="00BF6102" w:rsidP="00BF6102">
      <w:pPr>
        <w:pStyle w:val="ListParagraph"/>
        <w:numPr>
          <w:ilvl w:val="0"/>
          <w:numId w:val="7"/>
        </w:numPr>
      </w:pPr>
      <w:r>
        <w:t xml:space="preserve">Visualisations that </w:t>
      </w:r>
      <w:r w:rsidR="001C351D">
        <w:t>do not</w:t>
      </w:r>
      <w:r>
        <w:t xml:space="preserve"> have any identifying information about the survey takers</w:t>
      </w:r>
    </w:p>
    <w:p w14:paraId="06958939" w14:textId="0FA3110B" w:rsidR="00E17AD0" w:rsidRDefault="00E17AD0" w:rsidP="00BC2B81">
      <w:pPr>
        <w:pStyle w:val="ListParagraph"/>
        <w:numPr>
          <w:ilvl w:val="0"/>
          <w:numId w:val="7"/>
        </w:numPr>
      </w:pPr>
      <w:r>
        <w:t>Referencing all the data sources</w:t>
      </w:r>
    </w:p>
    <w:p w14:paraId="7DD17BD4" w14:textId="35E5E421" w:rsidR="00E85E57" w:rsidRDefault="00E85E57" w:rsidP="00E85E57"/>
    <w:p w14:paraId="4F6DA140" w14:textId="77777777" w:rsidR="00E85E57" w:rsidRDefault="00E85E57" w:rsidP="00E85E57"/>
    <w:p w14:paraId="1FCB6D1F" w14:textId="2D921F8E" w:rsidR="001C351D" w:rsidRDefault="001C351D" w:rsidP="001C351D">
      <w:r>
        <w:t>Constraints of the solution</w:t>
      </w:r>
    </w:p>
    <w:p w14:paraId="1485233A" w14:textId="65AC2651" w:rsidR="001C351D" w:rsidRDefault="00216723" w:rsidP="001C351D">
      <w:pPr>
        <w:pStyle w:val="ListParagraph"/>
        <w:numPr>
          <w:ilvl w:val="0"/>
          <w:numId w:val="8"/>
        </w:numPr>
      </w:pPr>
      <w:r>
        <w:lastRenderedPageBreak/>
        <w:t xml:space="preserve">Due to the requirement of </w:t>
      </w:r>
      <w:r w:rsidR="00C127B3">
        <w:t xml:space="preserve">having the data be completely </w:t>
      </w:r>
      <w:r w:rsidR="00EC1E56">
        <w:t>anonymous</w:t>
      </w:r>
      <w:r w:rsidR="00C127B3">
        <w:t xml:space="preserve"> more personal </w:t>
      </w:r>
      <w:r w:rsidR="00EC1E56">
        <w:t>questions</w:t>
      </w:r>
      <w:r w:rsidR="00C127B3">
        <w:t xml:space="preserve"> </w:t>
      </w:r>
      <w:r w:rsidR="00EC1E56">
        <w:t>a</w:t>
      </w:r>
      <w:r w:rsidR="00C127B3">
        <w:t xml:space="preserve">bout coffee drinking could not be asked thus </w:t>
      </w:r>
      <w:r w:rsidR="00DC0B5D">
        <w:t>constrain</w:t>
      </w:r>
      <w:r w:rsidR="00DF6AAC">
        <w:t>ing</w:t>
      </w:r>
      <w:r w:rsidR="00C127B3">
        <w:t xml:space="preserve"> how much personal data can be collected.</w:t>
      </w:r>
    </w:p>
    <w:p w14:paraId="72D6DFB6" w14:textId="1846DC5A" w:rsidR="00C127B3" w:rsidRDefault="00C127B3" w:rsidP="001C351D">
      <w:pPr>
        <w:pStyle w:val="ListParagraph"/>
        <w:numPr>
          <w:ilvl w:val="0"/>
          <w:numId w:val="8"/>
        </w:numPr>
      </w:pPr>
      <w:r>
        <w:t xml:space="preserve">Due to Covid-19 the survey had </w:t>
      </w:r>
      <w:r w:rsidR="001B220C">
        <w:t>be</w:t>
      </w:r>
      <w:r w:rsidR="00DF6AAC">
        <w:t>en</w:t>
      </w:r>
      <w:r w:rsidR="001B220C">
        <w:t xml:space="preserve"> handed </w:t>
      </w:r>
      <w:r w:rsidR="00866B82">
        <w:t>out online thus limiting the number of people that the survey reached.</w:t>
      </w:r>
    </w:p>
    <w:p w14:paraId="44107932" w14:textId="718023E3" w:rsidR="00866B82" w:rsidRDefault="00271327" w:rsidP="001C351D">
      <w:pPr>
        <w:pStyle w:val="ListParagraph"/>
        <w:numPr>
          <w:ilvl w:val="0"/>
          <w:numId w:val="8"/>
        </w:numPr>
      </w:pPr>
      <w:r>
        <w:t>Due to usability reasons</w:t>
      </w:r>
      <w:r w:rsidR="00DF6AAC">
        <w:t>,</w:t>
      </w:r>
      <w:r>
        <w:t xml:space="preserve"> the survey was also constrained to a limited number of questions limiting </w:t>
      </w:r>
      <w:r w:rsidR="00B0562A">
        <w:t>the amount of information being able to be gathered.</w:t>
      </w:r>
    </w:p>
    <w:p w14:paraId="743EEF15" w14:textId="5BEDA856" w:rsidR="00ED407F" w:rsidRDefault="006146F4" w:rsidP="00ED407F">
      <w:pPr>
        <w:pStyle w:val="ListParagraph"/>
        <w:numPr>
          <w:ilvl w:val="0"/>
          <w:numId w:val="8"/>
        </w:numPr>
      </w:pPr>
      <w:r>
        <w:t>Due to logistical reasons</w:t>
      </w:r>
      <w:r w:rsidR="00DF6AAC">
        <w:t>,</w:t>
      </w:r>
      <w:r>
        <w:t xml:space="preserve"> the survey had to be closed after a certain </w:t>
      </w:r>
      <w:r w:rsidR="00F8457F">
        <w:t>period</w:t>
      </w:r>
      <w:r>
        <w:t xml:space="preserve"> to allow for the data to be </w:t>
      </w:r>
      <w:r w:rsidR="00ED407F">
        <w:t>analysed.</w:t>
      </w:r>
    </w:p>
    <w:p w14:paraId="1A0964E2" w14:textId="03E14FE2" w:rsidR="00ED407F" w:rsidRDefault="00ED407F" w:rsidP="00ED407F">
      <w:r>
        <w:t>Scope of the solution</w:t>
      </w:r>
    </w:p>
    <w:p w14:paraId="75C24B65" w14:textId="18938BA7" w:rsidR="00ED407F" w:rsidRDefault="00ED407F" w:rsidP="00ED407F">
      <w:pPr>
        <w:pStyle w:val="ListParagraph"/>
        <w:numPr>
          <w:ilvl w:val="0"/>
          <w:numId w:val="9"/>
        </w:numPr>
      </w:pPr>
      <w:r>
        <w:t xml:space="preserve">The solution will address the </w:t>
      </w:r>
      <w:r w:rsidR="002F610B">
        <w:t xml:space="preserve">question of if and how Covid-19 had </w:t>
      </w:r>
      <w:r w:rsidR="000B3AC9">
        <w:t>affected</w:t>
      </w:r>
      <w:r w:rsidR="002F610B">
        <w:t xml:space="preserve"> individuals caffeine consumption habits.</w:t>
      </w:r>
      <w:r w:rsidR="004A225C">
        <w:t xml:space="preserve"> </w:t>
      </w:r>
      <w:r w:rsidR="002E40A0">
        <w:t>The solution will focus on roughly how m</w:t>
      </w:r>
      <w:r w:rsidR="00DF6AAC">
        <w:t>any</w:t>
      </w:r>
      <w:r w:rsidR="002E40A0">
        <w:t xml:space="preserve"> coffee individuals drank before and after </w:t>
      </w:r>
      <w:r w:rsidR="001B1262">
        <w:t xml:space="preserve">Covid-19 using quantitative data. The solution will also look at how the </w:t>
      </w:r>
      <w:r w:rsidR="00EC7982">
        <w:t>individuals</w:t>
      </w:r>
      <w:r w:rsidR="001B1262">
        <w:t xml:space="preserve"> think they are going in </w:t>
      </w:r>
      <w:r w:rsidR="00EC7982">
        <w:t>relation</w:t>
      </w:r>
      <w:r w:rsidR="001B1262">
        <w:t xml:space="preserve"> to their caffeine consumption habits and their thoughts in caffeine </w:t>
      </w:r>
      <w:r w:rsidR="00EC7982">
        <w:t>consumption</w:t>
      </w:r>
      <w:r w:rsidR="001B1262">
        <w:t xml:space="preserve"> in general and if it </w:t>
      </w:r>
      <w:r w:rsidR="00EC7982">
        <w:t>correlates</w:t>
      </w:r>
      <w:r w:rsidR="001B1262">
        <w:t xml:space="preserve"> to the</w:t>
      </w:r>
      <w:r w:rsidR="00120E43">
        <w:t xml:space="preserve"> prior quantitative data. Due to the nature </w:t>
      </w:r>
      <w:r w:rsidR="0010236E">
        <w:t xml:space="preserve">of the survey and the fact that </w:t>
      </w:r>
      <w:r w:rsidR="00897622">
        <w:t>the data collected regarding coffee consumptions per cup per day has a</w:t>
      </w:r>
      <w:r w:rsidR="0015217E">
        <w:t>n</w:t>
      </w:r>
      <w:r w:rsidR="00897622">
        <w:t xml:space="preserve"> error limit of +/- </w:t>
      </w:r>
      <w:r w:rsidR="004E3ECA">
        <w:t xml:space="preserve">2 the resulting analysis of said data will not be able to be precise. The survey will also see how informed </w:t>
      </w:r>
      <w:r w:rsidR="00EC7982">
        <w:t>individuals are regarding the health ramifications of caffeine.</w:t>
      </w:r>
    </w:p>
    <w:p w14:paraId="752AC3A4" w14:textId="77777777" w:rsidR="00D165FC" w:rsidRDefault="00D165FC" w:rsidP="0024457D"/>
    <w:p w14:paraId="26C98EBD" w14:textId="2A4E6750" w:rsidR="0024412C" w:rsidRDefault="0024412C" w:rsidP="0024412C">
      <w:pPr>
        <w:pStyle w:val="Title"/>
        <w:jc w:val="center"/>
      </w:pPr>
      <w:r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14FC14E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</w:t>
      </w:r>
      <w:r w:rsidR="0015217E">
        <w:t>c</w:t>
      </w:r>
      <w:r>
        <w:t xml:space="preserve">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lastRenderedPageBreak/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E0E161D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proofErr w:type="gramStart"/>
      <w:r w:rsidR="006B3752">
        <w:t>it’s</w:t>
      </w:r>
      <w:proofErr w:type="gramEnd"/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lastRenderedPageBreak/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 xml:space="preserve">Would you say any change in your coffee drinking habits due to covid-19 will remain </w:t>
      </w:r>
      <w:proofErr w:type="gramStart"/>
      <w:r>
        <w:t>in the near future</w:t>
      </w:r>
      <w:proofErr w:type="gramEnd"/>
      <w:r>
        <w:t>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5EB416B5" w:rsidR="0024412C" w:rsidRDefault="00434745" w:rsidP="0024457D">
      <w:r>
        <w:t>\</w:t>
      </w:r>
    </w:p>
    <w:p w14:paraId="3DD7FDF6" w14:textId="2236A8E6" w:rsidR="00434745" w:rsidRDefault="00434745" w:rsidP="0024457D"/>
    <w:p w14:paraId="25FA53ED" w14:textId="0F7272CF" w:rsidR="00434745" w:rsidRDefault="00434745" w:rsidP="0024457D"/>
    <w:p w14:paraId="34AB1C28" w14:textId="236403C6" w:rsidR="00434745" w:rsidRDefault="00434745" w:rsidP="0024457D"/>
    <w:p w14:paraId="4EF18338" w14:textId="2243CF57" w:rsidR="00434745" w:rsidRDefault="00434745" w:rsidP="0024457D"/>
    <w:p w14:paraId="1E7607D6" w14:textId="31175E4E" w:rsidR="00434745" w:rsidRDefault="00434745" w:rsidP="0024457D"/>
    <w:p w14:paraId="6889ADB3" w14:textId="04D9A44B" w:rsidR="00434745" w:rsidRDefault="00434745" w:rsidP="0024457D"/>
    <w:p w14:paraId="2C8072D1" w14:textId="56C17DC9" w:rsidR="00434745" w:rsidRDefault="00434745" w:rsidP="0024457D"/>
    <w:p w14:paraId="58037B42" w14:textId="189C7AC1" w:rsidR="00434745" w:rsidRDefault="00434745" w:rsidP="0024457D"/>
    <w:p w14:paraId="461E078B" w14:textId="091439A3" w:rsidR="00434745" w:rsidRDefault="00434745" w:rsidP="0024457D"/>
    <w:p w14:paraId="67F3E965" w14:textId="4BF2D258" w:rsidR="00434745" w:rsidRDefault="00434745" w:rsidP="0024457D"/>
    <w:p w14:paraId="3D7C4605" w14:textId="639715AA" w:rsidR="00F53B5F" w:rsidRDefault="00F53B5F" w:rsidP="0024457D"/>
    <w:p w14:paraId="36271185" w14:textId="13D7F156" w:rsidR="00F53B5F" w:rsidRDefault="00F53B5F" w:rsidP="0024457D"/>
    <w:p w14:paraId="5E5237CC" w14:textId="133378DC" w:rsidR="00F53B5F" w:rsidRDefault="00F53B5F" w:rsidP="0024457D"/>
    <w:p w14:paraId="6E42257E" w14:textId="2C095876" w:rsidR="00F53B5F" w:rsidRDefault="00F53B5F" w:rsidP="002C3600">
      <w:pPr>
        <w:pStyle w:val="Heading1"/>
      </w:pPr>
    </w:p>
    <w:p w14:paraId="7D937EFB" w14:textId="1E7B5467" w:rsidR="00F53B5F" w:rsidRDefault="00F53B5F" w:rsidP="00F53B5F">
      <w:pPr>
        <w:rPr>
          <w:lang w:val="en-US"/>
        </w:rPr>
      </w:pPr>
    </w:p>
    <w:p w14:paraId="29E9BD73" w14:textId="77777777" w:rsidR="00B10750" w:rsidRDefault="00B10750" w:rsidP="00025BFF">
      <w:pPr>
        <w:pStyle w:val="Title"/>
        <w:rPr>
          <w:lang w:val="en-US"/>
        </w:rPr>
      </w:pPr>
    </w:p>
    <w:p w14:paraId="05B88083" w14:textId="52860AE9" w:rsidR="00E022F7" w:rsidRDefault="00025BFF" w:rsidP="00E022F7">
      <w:pPr>
        <w:pStyle w:val="Title"/>
        <w:rPr>
          <w:lang w:val="en-US"/>
        </w:rPr>
      </w:pPr>
      <w:r>
        <w:rPr>
          <w:lang w:val="en-US"/>
        </w:rPr>
        <w:lastRenderedPageBreak/>
        <w:t>Infographic</w:t>
      </w:r>
    </w:p>
    <w:p w14:paraId="604E1198" w14:textId="7305EA20" w:rsidR="00E022F7" w:rsidRPr="00E022F7" w:rsidRDefault="00E022F7" w:rsidP="00E022F7">
      <w:pPr>
        <w:rPr>
          <w:lang w:val="en-US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0" locked="0" layoutInCell="1" allowOverlap="1" wp14:anchorId="44F3C656" wp14:editId="2D50D205">
            <wp:simplePos x="0" y="0"/>
            <wp:positionH relativeFrom="column">
              <wp:posOffset>0</wp:posOffset>
            </wp:positionH>
            <wp:positionV relativeFrom="paragraph">
              <wp:posOffset>-719455</wp:posOffset>
            </wp:positionV>
            <wp:extent cx="1646555" cy="8863330"/>
            <wp:effectExtent l="0" t="0" r="0" b="0"/>
            <wp:wrapThrough wrapText="bothSides">
              <wp:wrapPolygon edited="0">
                <wp:start x="0" y="0"/>
                <wp:lineTo x="0" y="21541"/>
                <wp:lineTo x="21242" y="21541"/>
                <wp:lineTo x="21242" y="0"/>
                <wp:lineTo x="0" y="0"/>
              </wp:wrapPolygon>
            </wp:wrapThrough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ell phon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655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D28F9F" w14:textId="77777777" w:rsidR="00E022F7" w:rsidRDefault="00E022F7" w:rsidP="00381A41">
      <w:pPr>
        <w:jc w:val="center"/>
        <w:rPr>
          <w:b/>
          <w:bCs/>
          <w:sz w:val="32"/>
          <w:szCs w:val="32"/>
        </w:rPr>
      </w:pPr>
    </w:p>
    <w:p w14:paraId="6170A769" w14:textId="77777777" w:rsidR="00E022F7" w:rsidRDefault="00E022F7" w:rsidP="00381A41">
      <w:pPr>
        <w:jc w:val="center"/>
        <w:rPr>
          <w:b/>
          <w:bCs/>
          <w:sz w:val="32"/>
          <w:szCs w:val="32"/>
        </w:rPr>
      </w:pPr>
    </w:p>
    <w:p w14:paraId="4506D884" w14:textId="743BEF95" w:rsidR="00381A41" w:rsidRDefault="00381A41" w:rsidP="00381A41">
      <w:pPr>
        <w:jc w:val="center"/>
        <w:rPr>
          <w:b/>
          <w:bCs/>
          <w:sz w:val="32"/>
          <w:szCs w:val="32"/>
        </w:rPr>
      </w:pPr>
    </w:p>
    <w:p w14:paraId="3A632F93" w14:textId="0A24EB67" w:rsidR="00E022F7" w:rsidRPr="00E022F7" w:rsidRDefault="00E022F7" w:rsidP="00E022F7">
      <w:pPr>
        <w:rPr>
          <w:sz w:val="32"/>
          <w:szCs w:val="32"/>
        </w:rPr>
      </w:pPr>
    </w:p>
    <w:p w14:paraId="45678F75" w14:textId="30F74875" w:rsidR="00E022F7" w:rsidRPr="00E022F7" w:rsidRDefault="00E022F7" w:rsidP="00E022F7">
      <w:pPr>
        <w:rPr>
          <w:sz w:val="32"/>
          <w:szCs w:val="32"/>
        </w:rPr>
      </w:pPr>
    </w:p>
    <w:p w14:paraId="19A378E3" w14:textId="2F6161C6" w:rsidR="00E022F7" w:rsidRPr="00E022F7" w:rsidRDefault="00E022F7" w:rsidP="00E022F7">
      <w:pPr>
        <w:rPr>
          <w:sz w:val="32"/>
          <w:szCs w:val="32"/>
        </w:rPr>
      </w:pPr>
    </w:p>
    <w:p w14:paraId="45F0C371" w14:textId="4086B013" w:rsidR="00E022F7" w:rsidRPr="00E022F7" w:rsidRDefault="00E022F7" w:rsidP="00E022F7">
      <w:pPr>
        <w:rPr>
          <w:sz w:val="32"/>
          <w:szCs w:val="32"/>
        </w:rPr>
      </w:pPr>
    </w:p>
    <w:p w14:paraId="0A1DA392" w14:textId="2E18C346" w:rsidR="00E022F7" w:rsidRPr="00E022F7" w:rsidRDefault="00E022F7" w:rsidP="00E022F7">
      <w:pPr>
        <w:rPr>
          <w:sz w:val="32"/>
          <w:szCs w:val="32"/>
        </w:rPr>
      </w:pPr>
    </w:p>
    <w:p w14:paraId="070826DB" w14:textId="5EC74B8A" w:rsidR="00E022F7" w:rsidRPr="00E022F7" w:rsidRDefault="00E022F7" w:rsidP="00E022F7">
      <w:pPr>
        <w:rPr>
          <w:sz w:val="32"/>
          <w:szCs w:val="32"/>
        </w:rPr>
      </w:pPr>
    </w:p>
    <w:p w14:paraId="1EA9DEE0" w14:textId="75D806DF" w:rsidR="00E022F7" w:rsidRPr="00E022F7" w:rsidRDefault="00E022F7" w:rsidP="00E022F7">
      <w:pPr>
        <w:rPr>
          <w:sz w:val="32"/>
          <w:szCs w:val="32"/>
        </w:rPr>
      </w:pPr>
    </w:p>
    <w:p w14:paraId="7B8C8E7F" w14:textId="5A439725" w:rsidR="00E022F7" w:rsidRPr="00E022F7" w:rsidRDefault="00E022F7" w:rsidP="00E022F7">
      <w:pPr>
        <w:rPr>
          <w:sz w:val="32"/>
          <w:szCs w:val="32"/>
        </w:rPr>
      </w:pPr>
    </w:p>
    <w:p w14:paraId="6E0A4DC4" w14:textId="1C56448D" w:rsidR="00E022F7" w:rsidRPr="00E022F7" w:rsidRDefault="00E022F7" w:rsidP="00E022F7">
      <w:pPr>
        <w:rPr>
          <w:sz w:val="32"/>
          <w:szCs w:val="32"/>
        </w:rPr>
      </w:pPr>
    </w:p>
    <w:p w14:paraId="3490A1E0" w14:textId="2B9EE13F" w:rsidR="00E022F7" w:rsidRPr="00E022F7" w:rsidRDefault="00E022F7" w:rsidP="00E022F7">
      <w:pPr>
        <w:rPr>
          <w:sz w:val="32"/>
          <w:szCs w:val="32"/>
        </w:rPr>
      </w:pPr>
    </w:p>
    <w:p w14:paraId="093403AF" w14:textId="2B7E033A" w:rsidR="00E022F7" w:rsidRPr="00E022F7" w:rsidRDefault="00E022F7" w:rsidP="00E022F7">
      <w:pPr>
        <w:rPr>
          <w:sz w:val="32"/>
          <w:szCs w:val="32"/>
        </w:rPr>
      </w:pPr>
    </w:p>
    <w:p w14:paraId="1C4E99D2" w14:textId="0E6FC749" w:rsidR="00E022F7" w:rsidRPr="00E022F7" w:rsidRDefault="00E022F7" w:rsidP="00E022F7">
      <w:pPr>
        <w:rPr>
          <w:sz w:val="32"/>
          <w:szCs w:val="32"/>
        </w:rPr>
      </w:pPr>
    </w:p>
    <w:p w14:paraId="713D059F" w14:textId="4D0D9740" w:rsidR="00E022F7" w:rsidRPr="00E022F7" w:rsidRDefault="00E022F7" w:rsidP="00E022F7">
      <w:pPr>
        <w:rPr>
          <w:sz w:val="32"/>
          <w:szCs w:val="32"/>
        </w:rPr>
      </w:pPr>
    </w:p>
    <w:p w14:paraId="1D706112" w14:textId="7B48BBD0" w:rsidR="00E022F7" w:rsidRPr="00E022F7" w:rsidRDefault="00E022F7" w:rsidP="00E022F7">
      <w:pPr>
        <w:rPr>
          <w:sz w:val="32"/>
          <w:szCs w:val="32"/>
        </w:rPr>
      </w:pPr>
    </w:p>
    <w:p w14:paraId="305A1752" w14:textId="0B3D68E7" w:rsidR="00E022F7" w:rsidRPr="00E022F7" w:rsidRDefault="00E022F7" w:rsidP="00E022F7">
      <w:pPr>
        <w:rPr>
          <w:sz w:val="32"/>
          <w:szCs w:val="32"/>
        </w:rPr>
      </w:pPr>
    </w:p>
    <w:p w14:paraId="4DEE1DAA" w14:textId="42F4E1FE" w:rsidR="00E022F7" w:rsidRPr="00E022F7" w:rsidRDefault="00E022F7" w:rsidP="00E022F7">
      <w:pPr>
        <w:rPr>
          <w:sz w:val="32"/>
          <w:szCs w:val="32"/>
        </w:rPr>
      </w:pPr>
    </w:p>
    <w:p w14:paraId="478EA1F1" w14:textId="45E77E21" w:rsidR="00E022F7" w:rsidRPr="00E022F7" w:rsidRDefault="00E022F7" w:rsidP="00E022F7">
      <w:pPr>
        <w:rPr>
          <w:sz w:val="32"/>
          <w:szCs w:val="32"/>
        </w:rPr>
      </w:pPr>
    </w:p>
    <w:p w14:paraId="5CDEA130" w14:textId="63DA892C" w:rsidR="00E022F7" w:rsidRDefault="00E022F7" w:rsidP="00E022F7">
      <w:pPr>
        <w:rPr>
          <w:b/>
          <w:bCs/>
          <w:sz w:val="32"/>
          <w:szCs w:val="32"/>
        </w:rPr>
      </w:pPr>
    </w:p>
    <w:p w14:paraId="4230D809" w14:textId="77777777" w:rsidR="00E022F7" w:rsidRDefault="00E022F7" w:rsidP="00E022F7">
      <w:pPr>
        <w:rPr>
          <w:sz w:val="32"/>
          <w:szCs w:val="32"/>
        </w:rPr>
      </w:pPr>
    </w:p>
    <w:p w14:paraId="52021F6B" w14:textId="3E579D0D" w:rsidR="00E022F7" w:rsidRPr="00E022F7" w:rsidRDefault="00E022F7" w:rsidP="00E022F7">
      <w:pPr>
        <w:rPr>
          <w:sz w:val="32"/>
          <w:szCs w:val="32"/>
        </w:rPr>
      </w:pPr>
      <w:r w:rsidRPr="002E2DEA">
        <w:rPr>
          <w:b/>
          <w:bCs/>
          <w:sz w:val="32"/>
          <w:szCs w:val="32"/>
        </w:rPr>
        <w:lastRenderedPageBreak/>
        <w:t>Evaluation Criteria Development</w:t>
      </w:r>
    </w:p>
    <w:tbl>
      <w:tblPr>
        <w:tblStyle w:val="TableGrid"/>
        <w:tblW w:w="9463" w:type="dxa"/>
        <w:tblLook w:val="04A0" w:firstRow="1" w:lastRow="0" w:firstColumn="1" w:lastColumn="0" w:noHBand="0" w:noVBand="1"/>
      </w:tblPr>
      <w:tblGrid>
        <w:gridCol w:w="391"/>
        <w:gridCol w:w="2215"/>
        <w:gridCol w:w="835"/>
        <w:gridCol w:w="2091"/>
        <w:gridCol w:w="1887"/>
        <w:gridCol w:w="2044"/>
      </w:tblGrid>
      <w:tr w:rsidR="00381A41" w:rsidRPr="006A0E36" w14:paraId="4FE261E2" w14:textId="77777777" w:rsidTr="00303308">
        <w:trPr>
          <w:trHeight w:val="792"/>
        </w:trPr>
        <w:tc>
          <w:tcPr>
            <w:tcW w:w="391" w:type="dxa"/>
          </w:tcPr>
          <w:p w14:paraId="32AD0C9B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</w:tc>
        <w:tc>
          <w:tcPr>
            <w:tcW w:w="2218" w:type="dxa"/>
          </w:tcPr>
          <w:p w14:paraId="33C9692E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Design Brief Area</w:t>
            </w:r>
          </w:p>
        </w:tc>
        <w:tc>
          <w:tcPr>
            <w:tcW w:w="836" w:type="dxa"/>
          </w:tcPr>
          <w:p w14:paraId="50D4DF81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Rank</w:t>
            </w:r>
          </w:p>
        </w:tc>
        <w:tc>
          <w:tcPr>
            <w:tcW w:w="2096" w:type="dxa"/>
          </w:tcPr>
          <w:p w14:paraId="118F30E2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Question</w:t>
            </w:r>
            <w:r>
              <w:rPr>
                <w:b/>
                <w:sz w:val="28"/>
                <w:szCs w:val="20"/>
              </w:rPr>
              <w:t xml:space="preserve"> (Evaluation Criterion)</w:t>
            </w:r>
          </w:p>
        </w:tc>
        <w:tc>
          <w:tcPr>
            <w:tcW w:w="1874" w:type="dxa"/>
          </w:tcPr>
          <w:p w14:paraId="3D52F97C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Importance</w:t>
            </w:r>
          </w:p>
        </w:tc>
        <w:tc>
          <w:tcPr>
            <w:tcW w:w="2048" w:type="dxa"/>
          </w:tcPr>
          <w:p w14:paraId="3339EA68" w14:textId="77777777" w:rsidR="00381A41" w:rsidRPr="006A0E36" w:rsidRDefault="00381A41" w:rsidP="000E5999">
            <w:pPr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Achievement</w:t>
            </w:r>
          </w:p>
        </w:tc>
      </w:tr>
      <w:tr w:rsidR="00381A41" w14:paraId="4D9D5FFB" w14:textId="77777777" w:rsidTr="00303308">
        <w:trPr>
          <w:trHeight w:val="2912"/>
        </w:trPr>
        <w:tc>
          <w:tcPr>
            <w:tcW w:w="391" w:type="dxa"/>
          </w:tcPr>
          <w:p w14:paraId="3AD20D98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1</w:t>
            </w:r>
          </w:p>
        </w:tc>
        <w:tc>
          <w:tcPr>
            <w:tcW w:w="2218" w:type="dxa"/>
          </w:tcPr>
          <w:p w14:paraId="276048AD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3D0E120" w14:textId="58AA7E59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ommunication of </w:t>
            </w:r>
            <w:r w:rsidR="00895D3F">
              <w:rPr>
                <w:bCs/>
                <w:sz w:val="28"/>
                <w:szCs w:val="20"/>
              </w:rPr>
              <w:t>message</w:t>
            </w:r>
          </w:p>
        </w:tc>
        <w:tc>
          <w:tcPr>
            <w:tcW w:w="836" w:type="dxa"/>
          </w:tcPr>
          <w:p w14:paraId="6F595F04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1</w:t>
            </w:r>
          </w:p>
        </w:tc>
        <w:tc>
          <w:tcPr>
            <w:tcW w:w="2096" w:type="dxa"/>
          </w:tcPr>
          <w:p w14:paraId="529F06DA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9D6B056" w14:textId="069C1255" w:rsidR="00381A41" w:rsidRDefault="00895D3F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Does the visualization effectively </w:t>
            </w:r>
            <w:r w:rsidR="003E4207">
              <w:rPr>
                <w:bCs/>
                <w:sz w:val="28"/>
                <w:szCs w:val="20"/>
              </w:rPr>
              <w:t>provide a solution to the research question and communicate it to the audience</w:t>
            </w:r>
          </w:p>
        </w:tc>
        <w:tc>
          <w:tcPr>
            <w:tcW w:w="1874" w:type="dxa"/>
          </w:tcPr>
          <w:p w14:paraId="7C37B698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0064DFE1" w14:textId="772F6D01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 that</w:t>
            </w:r>
            <w:r w:rsidR="00692B29">
              <w:rPr>
                <w:bCs/>
                <w:sz w:val="28"/>
                <w:szCs w:val="20"/>
              </w:rPr>
              <w:t xml:space="preserve"> the audience can better absorb knowledge regarding the research question</w:t>
            </w:r>
          </w:p>
        </w:tc>
        <w:tc>
          <w:tcPr>
            <w:tcW w:w="2048" w:type="dxa"/>
          </w:tcPr>
          <w:p w14:paraId="38ED7B8D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09A9AEA3" w14:textId="279B925C" w:rsidR="00381A41" w:rsidRDefault="00692B29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Have a good amount of textual information as well as </w:t>
            </w:r>
            <w:r w:rsidR="00BF7EC2">
              <w:rPr>
                <w:bCs/>
                <w:sz w:val="28"/>
                <w:szCs w:val="20"/>
              </w:rPr>
              <w:t>visualizations</w:t>
            </w:r>
          </w:p>
        </w:tc>
      </w:tr>
      <w:tr w:rsidR="00381A41" w14:paraId="053CCC0E" w14:textId="77777777" w:rsidTr="00303308">
        <w:trPr>
          <w:trHeight w:val="1864"/>
        </w:trPr>
        <w:tc>
          <w:tcPr>
            <w:tcW w:w="391" w:type="dxa"/>
          </w:tcPr>
          <w:p w14:paraId="297805F0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2</w:t>
            </w:r>
          </w:p>
        </w:tc>
        <w:tc>
          <w:tcPr>
            <w:tcW w:w="2218" w:type="dxa"/>
          </w:tcPr>
          <w:p w14:paraId="7C889549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1ED40E34" w14:textId="5BE4C98D" w:rsidR="00381A41" w:rsidRDefault="00BF7EC2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Relevance</w:t>
            </w:r>
          </w:p>
        </w:tc>
        <w:tc>
          <w:tcPr>
            <w:tcW w:w="836" w:type="dxa"/>
          </w:tcPr>
          <w:p w14:paraId="48319DF5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2859B45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2</w:t>
            </w:r>
          </w:p>
        </w:tc>
        <w:tc>
          <w:tcPr>
            <w:tcW w:w="2096" w:type="dxa"/>
          </w:tcPr>
          <w:p w14:paraId="4AA262AF" w14:textId="4B7AC053" w:rsidR="00381A41" w:rsidRDefault="00BF7EC2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all the data and information in the infographic relevant to the </w:t>
            </w:r>
            <w:r w:rsidR="005F6CEC">
              <w:rPr>
                <w:bCs/>
                <w:sz w:val="28"/>
                <w:szCs w:val="20"/>
              </w:rPr>
              <w:t>research question?</w:t>
            </w:r>
          </w:p>
        </w:tc>
        <w:tc>
          <w:tcPr>
            <w:tcW w:w="1874" w:type="dxa"/>
          </w:tcPr>
          <w:p w14:paraId="52B0AB64" w14:textId="7195C022" w:rsidR="00381A41" w:rsidRDefault="00381A41" w:rsidP="000E5999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</w:t>
            </w:r>
            <w:r w:rsidR="005F6CEC">
              <w:rPr>
                <w:bCs/>
                <w:sz w:val="28"/>
                <w:szCs w:val="20"/>
              </w:rPr>
              <w:t xml:space="preserve">the </w:t>
            </w:r>
            <w:proofErr w:type="spellStart"/>
            <w:r w:rsidR="005F6CEC">
              <w:rPr>
                <w:bCs/>
                <w:sz w:val="28"/>
                <w:szCs w:val="20"/>
              </w:rPr>
              <w:t>sudience</w:t>
            </w:r>
            <w:proofErr w:type="spellEnd"/>
            <w:r w:rsidR="005F6CEC">
              <w:rPr>
                <w:bCs/>
                <w:sz w:val="28"/>
                <w:szCs w:val="20"/>
              </w:rPr>
              <w:t xml:space="preserve"> doesn’t waste their time reading stuff that is irreleva</w:t>
            </w:r>
            <w:r w:rsidR="00B70C1C">
              <w:rPr>
                <w:bCs/>
                <w:sz w:val="28"/>
                <w:szCs w:val="20"/>
              </w:rPr>
              <w:t>nt</w:t>
            </w:r>
          </w:p>
        </w:tc>
        <w:tc>
          <w:tcPr>
            <w:tcW w:w="2048" w:type="dxa"/>
          </w:tcPr>
          <w:p w14:paraId="5EABF0AB" w14:textId="2C39E33D" w:rsidR="00381A41" w:rsidRDefault="00B70C1C" w:rsidP="000E5999">
            <w:pPr>
              <w:rPr>
                <w:bCs/>
                <w:sz w:val="28"/>
                <w:szCs w:val="20"/>
              </w:rPr>
            </w:pPr>
            <w:proofErr w:type="spellStart"/>
            <w:r>
              <w:rPr>
                <w:bCs/>
                <w:sz w:val="28"/>
                <w:szCs w:val="20"/>
              </w:rPr>
              <w:t>Carelefully</w:t>
            </w:r>
            <w:proofErr w:type="spellEnd"/>
            <w:r>
              <w:rPr>
                <w:bCs/>
                <w:sz w:val="28"/>
                <w:szCs w:val="20"/>
              </w:rPr>
              <w:t xml:space="preserve"> </w:t>
            </w:r>
            <w:proofErr w:type="gramStart"/>
            <w:r>
              <w:rPr>
                <w:bCs/>
                <w:sz w:val="28"/>
                <w:szCs w:val="20"/>
              </w:rPr>
              <w:t>asses</w:t>
            </w:r>
            <w:proofErr w:type="gramEnd"/>
            <w:r>
              <w:rPr>
                <w:bCs/>
                <w:sz w:val="28"/>
                <w:szCs w:val="20"/>
              </w:rPr>
              <w:t xml:space="preserve"> and filter out irrelevant information from the infographic</w:t>
            </w:r>
          </w:p>
        </w:tc>
      </w:tr>
      <w:tr w:rsidR="00381A41" w14:paraId="163BA626" w14:textId="77777777" w:rsidTr="00303308">
        <w:trPr>
          <w:trHeight w:val="2108"/>
        </w:trPr>
        <w:tc>
          <w:tcPr>
            <w:tcW w:w="391" w:type="dxa"/>
          </w:tcPr>
          <w:p w14:paraId="086CF933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3</w:t>
            </w:r>
          </w:p>
        </w:tc>
        <w:tc>
          <w:tcPr>
            <w:tcW w:w="2218" w:type="dxa"/>
          </w:tcPr>
          <w:p w14:paraId="57A0D146" w14:textId="2AE1B1F3" w:rsidR="00381A41" w:rsidRDefault="00CE655C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Clarity</w:t>
            </w:r>
          </w:p>
          <w:p w14:paraId="4F8949AA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</w:tc>
        <w:tc>
          <w:tcPr>
            <w:tcW w:w="836" w:type="dxa"/>
          </w:tcPr>
          <w:p w14:paraId="60DBD36D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3</w:t>
            </w:r>
          </w:p>
        </w:tc>
        <w:tc>
          <w:tcPr>
            <w:tcW w:w="2096" w:type="dxa"/>
          </w:tcPr>
          <w:p w14:paraId="6C4AE02D" w14:textId="42DE8443" w:rsidR="00381A41" w:rsidRDefault="00CE655C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the </w:t>
            </w:r>
            <w:proofErr w:type="spellStart"/>
            <w:r>
              <w:rPr>
                <w:bCs/>
                <w:sz w:val="28"/>
                <w:szCs w:val="20"/>
              </w:rPr>
              <w:t>inforgraphic</w:t>
            </w:r>
            <w:proofErr w:type="spellEnd"/>
            <w:r>
              <w:rPr>
                <w:bCs/>
                <w:sz w:val="28"/>
                <w:szCs w:val="20"/>
              </w:rPr>
              <w:t xml:space="preserve"> and the </w:t>
            </w:r>
            <w:proofErr w:type="spellStart"/>
            <w:r>
              <w:rPr>
                <w:bCs/>
                <w:sz w:val="28"/>
                <w:szCs w:val="20"/>
              </w:rPr>
              <w:t>visualitiations</w:t>
            </w:r>
            <w:proofErr w:type="spellEnd"/>
            <w:r>
              <w:rPr>
                <w:bCs/>
                <w:sz w:val="28"/>
                <w:szCs w:val="20"/>
              </w:rPr>
              <w:t xml:space="preserve"> clear </w:t>
            </w:r>
            <w:r w:rsidR="00EB2D5C">
              <w:rPr>
                <w:bCs/>
                <w:sz w:val="28"/>
                <w:szCs w:val="20"/>
              </w:rPr>
              <w:t>enough for the audience to understand?</w:t>
            </w:r>
          </w:p>
        </w:tc>
        <w:tc>
          <w:tcPr>
            <w:tcW w:w="1874" w:type="dxa"/>
          </w:tcPr>
          <w:p w14:paraId="0F87078D" w14:textId="7ECADA38" w:rsidR="00381A41" w:rsidRDefault="00DB72C9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So that the audience can clearly read the information on the infographic</w:t>
            </w:r>
          </w:p>
        </w:tc>
        <w:tc>
          <w:tcPr>
            <w:tcW w:w="2048" w:type="dxa"/>
          </w:tcPr>
          <w:p w14:paraId="4A396099" w14:textId="68B1A9AE" w:rsidR="00381A41" w:rsidRDefault="00DB72C9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refully select </w:t>
            </w:r>
            <w:proofErr w:type="spellStart"/>
            <w:r>
              <w:rPr>
                <w:bCs/>
                <w:sz w:val="28"/>
                <w:szCs w:val="20"/>
              </w:rPr>
              <w:t>phrashes</w:t>
            </w:r>
            <w:proofErr w:type="spellEnd"/>
            <w:r>
              <w:rPr>
                <w:bCs/>
                <w:sz w:val="28"/>
                <w:szCs w:val="20"/>
              </w:rPr>
              <w:t xml:space="preserve"> and think out paragraph placement</w:t>
            </w:r>
          </w:p>
        </w:tc>
      </w:tr>
      <w:tr w:rsidR="00381A41" w14:paraId="61B2A054" w14:textId="77777777" w:rsidTr="00303308">
        <w:trPr>
          <w:trHeight w:val="2388"/>
        </w:trPr>
        <w:tc>
          <w:tcPr>
            <w:tcW w:w="391" w:type="dxa"/>
          </w:tcPr>
          <w:p w14:paraId="0961CE1C" w14:textId="77777777" w:rsidR="00381A41" w:rsidRPr="006A0E36" w:rsidRDefault="00381A41" w:rsidP="000E5999">
            <w:pPr>
              <w:jc w:val="center"/>
              <w:rPr>
                <w:b/>
                <w:sz w:val="28"/>
                <w:szCs w:val="20"/>
              </w:rPr>
            </w:pPr>
            <w:r w:rsidRPr="006A0E36">
              <w:rPr>
                <w:b/>
                <w:sz w:val="28"/>
                <w:szCs w:val="20"/>
              </w:rPr>
              <w:t>4</w:t>
            </w:r>
          </w:p>
        </w:tc>
        <w:tc>
          <w:tcPr>
            <w:tcW w:w="2218" w:type="dxa"/>
          </w:tcPr>
          <w:p w14:paraId="4163980C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  <w:p w14:paraId="36168D43" w14:textId="5D90B0A1" w:rsidR="004A7F92" w:rsidRDefault="004A7F92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Readability</w:t>
            </w:r>
          </w:p>
        </w:tc>
        <w:tc>
          <w:tcPr>
            <w:tcW w:w="836" w:type="dxa"/>
          </w:tcPr>
          <w:p w14:paraId="1A362499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4</w:t>
            </w:r>
          </w:p>
        </w:tc>
        <w:tc>
          <w:tcPr>
            <w:tcW w:w="2096" w:type="dxa"/>
          </w:tcPr>
          <w:p w14:paraId="2A26D295" w14:textId="4BFC4DF6" w:rsidR="00381A41" w:rsidRDefault="001D3C96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Can the </w:t>
            </w:r>
            <w:proofErr w:type="spellStart"/>
            <w:r>
              <w:rPr>
                <w:bCs/>
                <w:sz w:val="28"/>
                <w:szCs w:val="20"/>
              </w:rPr>
              <w:t>audine</w:t>
            </w:r>
            <w:proofErr w:type="spellEnd"/>
            <w:r>
              <w:rPr>
                <w:bCs/>
                <w:sz w:val="28"/>
                <w:szCs w:val="20"/>
              </w:rPr>
              <w:t xml:space="preserve"> understand and read the written text?</w:t>
            </w:r>
          </w:p>
        </w:tc>
        <w:tc>
          <w:tcPr>
            <w:tcW w:w="1874" w:type="dxa"/>
          </w:tcPr>
          <w:p w14:paraId="2E695F2B" w14:textId="725A005C" w:rsidR="00381A41" w:rsidRDefault="001D3C96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f the audience can clearly understand the written </w:t>
            </w:r>
            <w:proofErr w:type="gramStart"/>
            <w:r>
              <w:rPr>
                <w:bCs/>
                <w:sz w:val="28"/>
                <w:szCs w:val="20"/>
              </w:rPr>
              <w:t>text</w:t>
            </w:r>
            <w:proofErr w:type="gramEnd"/>
            <w:r>
              <w:rPr>
                <w:bCs/>
                <w:sz w:val="28"/>
                <w:szCs w:val="20"/>
              </w:rPr>
              <w:t xml:space="preserve"> then potentially less text is required</w:t>
            </w:r>
          </w:p>
        </w:tc>
        <w:tc>
          <w:tcPr>
            <w:tcW w:w="2048" w:type="dxa"/>
          </w:tcPr>
          <w:p w14:paraId="1B74C193" w14:textId="0578370B" w:rsidR="00381A41" w:rsidRDefault="00303308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Plenty of white space</w:t>
            </w:r>
          </w:p>
          <w:p w14:paraId="6932ECC8" w14:textId="77777777" w:rsidR="00381A41" w:rsidRDefault="00381A41" w:rsidP="000E5999">
            <w:pPr>
              <w:rPr>
                <w:bCs/>
                <w:sz w:val="28"/>
                <w:szCs w:val="20"/>
              </w:rPr>
            </w:pPr>
          </w:p>
        </w:tc>
      </w:tr>
      <w:tr w:rsidR="00303308" w14:paraId="0D999795" w14:textId="77777777" w:rsidTr="00303308">
        <w:trPr>
          <w:trHeight w:val="2388"/>
        </w:trPr>
        <w:tc>
          <w:tcPr>
            <w:tcW w:w="391" w:type="dxa"/>
          </w:tcPr>
          <w:p w14:paraId="4F8AA28D" w14:textId="5858DF75" w:rsidR="00303308" w:rsidRPr="006A0E36" w:rsidRDefault="00303308" w:rsidP="000E5999">
            <w:pPr>
              <w:jc w:val="center"/>
              <w:rPr>
                <w:b/>
                <w:sz w:val="28"/>
                <w:szCs w:val="20"/>
              </w:rPr>
            </w:pPr>
            <w:r>
              <w:rPr>
                <w:b/>
                <w:sz w:val="28"/>
                <w:szCs w:val="20"/>
              </w:rPr>
              <w:lastRenderedPageBreak/>
              <w:t>5</w:t>
            </w:r>
          </w:p>
        </w:tc>
        <w:tc>
          <w:tcPr>
            <w:tcW w:w="2218" w:type="dxa"/>
          </w:tcPr>
          <w:p w14:paraId="148AD943" w14:textId="68D1FFA4" w:rsidR="00303308" w:rsidRDefault="00303308" w:rsidP="000E5999">
            <w:pPr>
              <w:rPr>
                <w:bCs/>
                <w:sz w:val="28"/>
                <w:szCs w:val="20"/>
              </w:rPr>
            </w:pPr>
            <w:proofErr w:type="spellStart"/>
            <w:r>
              <w:rPr>
                <w:bCs/>
                <w:sz w:val="28"/>
                <w:szCs w:val="20"/>
              </w:rPr>
              <w:t>Accecibility</w:t>
            </w:r>
            <w:proofErr w:type="spellEnd"/>
          </w:p>
        </w:tc>
        <w:tc>
          <w:tcPr>
            <w:tcW w:w="836" w:type="dxa"/>
          </w:tcPr>
          <w:p w14:paraId="2DBD913E" w14:textId="5B491B95" w:rsidR="00303308" w:rsidRDefault="00303308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5</w:t>
            </w:r>
          </w:p>
        </w:tc>
        <w:tc>
          <w:tcPr>
            <w:tcW w:w="2096" w:type="dxa"/>
          </w:tcPr>
          <w:p w14:paraId="5C79D050" w14:textId="7A74A0A8" w:rsidR="00303308" w:rsidRDefault="00303308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 xml:space="preserve">Is the infographic </w:t>
            </w:r>
            <w:proofErr w:type="spellStart"/>
            <w:r>
              <w:rPr>
                <w:bCs/>
                <w:sz w:val="28"/>
                <w:szCs w:val="20"/>
              </w:rPr>
              <w:t>accecible</w:t>
            </w:r>
            <w:proofErr w:type="spellEnd"/>
            <w:r>
              <w:rPr>
                <w:bCs/>
                <w:sz w:val="28"/>
                <w:szCs w:val="20"/>
              </w:rPr>
              <w:t xml:space="preserve"> to </w:t>
            </w:r>
            <w:r w:rsidR="00000BF8">
              <w:rPr>
                <w:bCs/>
                <w:sz w:val="28"/>
                <w:szCs w:val="20"/>
              </w:rPr>
              <w:t>people with special needs?</w:t>
            </w:r>
          </w:p>
        </w:tc>
        <w:tc>
          <w:tcPr>
            <w:tcW w:w="1874" w:type="dxa"/>
          </w:tcPr>
          <w:p w14:paraId="48397044" w14:textId="6545221D" w:rsidR="00303308" w:rsidRDefault="00000BF8" w:rsidP="000E5999">
            <w:pPr>
              <w:rPr>
                <w:bCs/>
                <w:sz w:val="28"/>
                <w:szCs w:val="20"/>
              </w:rPr>
            </w:pPr>
            <w:proofErr w:type="gramStart"/>
            <w:r>
              <w:rPr>
                <w:bCs/>
                <w:sz w:val="28"/>
                <w:szCs w:val="20"/>
              </w:rPr>
              <w:t>So</w:t>
            </w:r>
            <w:proofErr w:type="gramEnd"/>
            <w:r>
              <w:rPr>
                <w:bCs/>
                <w:sz w:val="28"/>
                <w:szCs w:val="20"/>
              </w:rPr>
              <w:t xml:space="preserve"> a wider </w:t>
            </w:r>
            <w:r w:rsidR="00D311CC">
              <w:rPr>
                <w:bCs/>
                <w:sz w:val="28"/>
                <w:szCs w:val="20"/>
              </w:rPr>
              <w:t xml:space="preserve">mor diverse audience can be reached with the </w:t>
            </w:r>
            <w:proofErr w:type="spellStart"/>
            <w:r w:rsidR="00D311CC">
              <w:rPr>
                <w:bCs/>
                <w:sz w:val="28"/>
                <w:szCs w:val="20"/>
              </w:rPr>
              <w:t>visualizatuons</w:t>
            </w:r>
            <w:proofErr w:type="spellEnd"/>
            <w:r w:rsidR="00D311CC">
              <w:rPr>
                <w:bCs/>
                <w:sz w:val="28"/>
                <w:szCs w:val="20"/>
              </w:rPr>
              <w:t>.</w:t>
            </w:r>
          </w:p>
        </w:tc>
        <w:tc>
          <w:tcPr>
            <w:tcW w:w="2048" w:type="dxa"/>
          </w:tcPr>
          <w:p w14:paraId="4AA11ABA" w14:textId="77777777" w:rsidR="00303308" w:rsidRDefault="00D311CC" w:rsidP="000E5999">
            <w:pPr>
              <w:rPr>
                <w:bCs/>
                <w:sz w:val="28"/>
                <w:szCs w:val="20"/>
              </w:rPr>
            </w:pPr>
            <w:r>
              <w:rPr>
                <w:bCs/>
                <w:sz w:val="28"/>
                <w:szCs w:val="20"/>
              </w:rPr>
              <w:t>Use proper size fonts. Use clean and distinct colours</w:t>
            </w:r>
          </w:p>
          <w:p w14:paraId="71977DA0" w14:textId="77777777" w:rsidR="00B10750" w:rsidRDefault="00B10750" w:rsidP="000E5999">
            <w:pPr>
              <w:rPr>
                <w:bCs/>
                <w:sz w:val="28"/>
                <w:szCs w:val="20"/>
              </w:rPr>
            </w:pPr>
          </w:p>
          <w:p w14:paraId="3E99625E" w14:textId="77777777" w:rsidR="00B10750" w:rsidRDefault="00B10750" w:rsidP="000E5999">
            <w:pPr>
              <w:rPr>
                <w:bCs/>
                <w:sz w:val="28"/>
                <w:szCs w:val="20"/>
              </w:rPr>
            </w:pPr>
          </w:p>
          <w:p w14:paraId="5E94CD6C" w14:textId="41FF519F" w:rsidR="00B10750" w:rsidRDefault="00B10750" w:rsidP="000E5999">
            <w:pPr>
              <w:rPr>
                <w:bCs/>
                <w:sz w:val="28"/>
                <w:szCs w:val="20"/>
              </w:rPr>
            </w:pPr>
          </w:p>
        </w:tc>
      </w:tr>
    </w:tbl>
    <w:p w14:paraId="33361FA3" w14:textId="77777777" w:rsidR="00025BFF" w:rsidRDefault="00025BFF" w:rsidP="00F53B5F">
      <w:pPr>
        <w:rPr>
          <w:lang w:val="en-US"/>
        </w:rPr>
      </w:pPr>
    </w:p>
    <w:p w14:paraId="420F0CF6" w14:textId="567114EE" w:rsidR="00F53B5F" w:rsidRDefault="00F53B5F" w:rsidP="00F53B5F">
      <w:pPr>
        <w:rPr>
          <w:lang w:val="en-US"/>
        </w:rPr>
      </w:pPr>
    </w:p>
    <w:p w14:paraId="4B3CC6F3" w14:textId="75A945F8" w:rsidR="00F53B5F" w:rsidRDefault="00F53B5F" w:rsidP="00F53B5F">
      <w:pPr>
        <w:rPr>
          <w:lang w:val="en-US"/>
        </w:rPr>
      </w:pPr>
    </w:p>
    <w:p w14:paraId="1D9F5F3B" w14:textId="0480ECD7" w:rsidR="00F53B5F" w:rsidRDefault="003B1C74" w:rsidP="003B1C74">
      <w:pPr>
        <w:pStyle w:val="Title"/>
        <w:rPr>
          <w:lang w:val="en-US"/>
        </w:rPr>
      </w:pPr>
      <w:r>
        <w:rPr>
          <w:lang w:val="en-US"/>
        </w:rPr>
        <w:t>Task 6</w:t>
      </w:r>
    </w:p>
    <w:p w14:paraId="610A94D9" w14:textId="38420432" w:rsidR="003B1C74" w:rsidRDefault="003B1C74" w:rsidP="003B1C74">
      <w:pPr>
        <w:rPr>
          <w:lang w:val="en-US"/>
        </w:rPr>
      </w:pPr>
    </w:p>
    <w:p w14:paraId="2552B933" w14:textId="261729D8" w:rsidR="003B1C74" w:rsidRDefault="003B1C74" w:rsidP="003B1C74">
      <w:pPr>
        <w:rPr>
          <w:lang w:val="en-US"/>
        </w:rPr>
      </w:pPr>
      <w:proofErr w:type="spellStart"/>
      <w:r>
        <w:rPr>
          <w:lang w:val="en-US"/>
        </w:rPr>
        <w:t>Therouygh</w:t>
      </w:r>
      <w:proofErr w:type="spellEnd"/>
      <w:r>
        <w:rPr>
          <w:lang w:val="en-US"/>
        </w:rPr>
        <w:t xml:space="preserve"> the design process the raw excel sheet pulled from Microsoft Form was separated </w:t>
      </w:r>
      <w:r w:rsidR="003F2110">
        <w:rPr>
          <w:lang w:val="en-US"/>
        </w:rPr>
        <w:t xml:space="preserve">into three distinct Sheets or Tables to better </w:t>
      </w:r>
      <w:proofErr w:type="spellStart"/>
      <w:r w:rsidR="003F2110">
        <w:rPr>
          <w:lang w:val="en-US"/>
        </w:rPr>
        <w:t>organise</w:t>
      </w:r>
      <w:proofErr w:type="spellEnd"/>
      <w:r w:rsidR="003F2110">
        <w:rPr>
          <w:lang w:val="en-US"/>
        </w:rPr>
        <w:t xml:space="preserve"> all the data in to a </w:t>
      </w:r>
      <w:proofErr w:type="spellStart"/>
      <w:r w:rsidR="003F2110">
        <w:rPr>
          <w:lang w:val="en-US"/>
        </w:rPr>
        <w:t>tble</w:t>
      </w:r>
      <w:proofErr w:type="spellEnd"/>
      <w:r w:rsidR="003F2110">
        <w:rPr>
          <w:lang w:val="en-US"/>
        </w:rPr>
        <w:t xml:space="preserve"> containing all the participants. A table containing all the participants who drink coffee. A table c</w:t>
      </w:r>
      <w:r w:rsidR="007C4182">
        <w:rPr>
          <w:lang w:val="en-US"/>
        </w:rPr>
        <w:t xml:space="preserve">ontaining all the participants who do not drink coffee. This design choice </w:t>
      </w:r>
      <w:proofErr w:type="spellStart"/>
      <w:r w:rsidR="007C4182">
        <w:rPr>
          <w:lang w:val="en-US"/>
        </w:rPr>
        <w:t>maked</w:t>
      </w:r>
      <w:proofErr w:type="spellEnd"/>
      <w:r w:rsidR="007C4182">
        <w:rPr>
          <w:lang w:val="en-US"/>
        </w:rPr>
        <w:t xml:space="preserve"> the dataset easier and </w:t>
      </w:r>
      <w:proofErr w:type="spellStart"/>
      <w:r w:rsidR="007C4182">
        <w:rPr>
          <w:lang w:val="en-US"/>
        </w:rPr>
        <w:t>moreorganised</w:t>
      </w:r>
      <w:proofErr w:type="spellEnd"/>
      <w:r w:rsidR="007C4182">
        <w:rPr>
          <w:lang w:val="en-US"/>
        </w:rPr>
        <w:t xml:space="preserve"> to work will inherently making </w:t>
      </w:r>
      <w:proofErr w:type="spellStart"/>
      <w:r w:rsidR="007C4182">
        <w:rPr>
          <w:lang w:val="en-US"/>
        </w:rPr>
        <w:t>querries</w:t>
      </w:r>
      <w:proofErr w:type="spellEnd"/>
      <w:r w:rsidR="007C4182">
        <w:rPr>
          <w:lang w:val="en-US"/>
        </w:rPr>
        <w:t xml:space="preserve"> and reports work faster.</w:t>
      </w:r>
    </w:p>
    <w:p w14:paraId="2891FA68" w14:textId="580048AF" w:rsidR="007C4182" w:rsidRDefault="007C4182" w:rsidP="003B1C74">
      <w:pPr>
        <w:rPr>
          <w:lang w:val="en-US"/>
        </w:rPr>
      </w:pPr>
    </w:p>
    <w:p w14:paraId="51A6D381" w14:textId="61AD0AA6" w:rsidR="007C4182" w:rsidRPr="003770DD" w:rsidRDefault="00304075" w:rsidP="003B1C74">
      <w:pPr>
        <w:rPr>
          <w:b/>
          <w:bCs/>
          <w:u w:val="single"/>
          <w:lang w:val="en-US"/>
        </w:rPr>
      </w:pPr>
      <w:r w:rsidRPr="00304075">
        <w:rPr>
          <w:noProof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737B3957" wp14:editId="47601E2E">
            <wp:simplePos x="0" y="0"/>
            <wp:positionH relativeFrom="column">
              <wp:posOffset>142875</wp:posOffset>
            </wp:positionH>
            <wp:positionV relativeFrom="paragraph">
              <wp:posOffset>0</wp:posOffset>
            </wp:positionV>
            <wp:extent cx="5731510" cy="5504180"/>
            <wp:effectExtent l="0" t="0" r="2540" b="1270"/>
            <wp:wrapThrough wrapText="bothSides">
              <wp:wrapPolygon edited="0">
                <wp:start x="0" y="0"/>
                <wp:lineTo x="0" y="21530"/>
                <wp:lineTo x="21538" y="21530"/>
                <wp:lineTo x="21538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0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3770DD" w:rsidRPr="003770DD">
        <w:rPr>
          <w:b/>
          <w:bCs/>
          <w:u w:val="single"/>
          <w:lang w:val="en-US"/>
        </w:rPr>
        <w:t>File Management</w:t>
      </w:r>
    </w:p>
    <w:p w14:paraId="73167A8B" w14:textId="4DE48EE1" w:rsidR="00F53B5F" w:rsidRDefault="00F53B5F" w:rsidP="00F53B5F">
      <w:pPr>
        <w:rPr>
          <w:lang w:val="en-US"/>
        </w:rPr>
      </w:pPr>
    </w:p>
    <w:p w14:paraId="544A391C" w14:textId="61D4930A" w:rsidR="00C958B5" w:rsidRDefault="00C958B5" w:rsidP="00F53B5F">
      <w:pPr>
        <w:rPr>
          <w:lang w:val="en-US"/>
        </w:rPr>
      </w:pPr>
      <w:r>
        <w:rPr>
          <w:lang w:val="en-US"/>
        </w:rPr>
        <w:t xml:space="preserve">All files were created on a personal </w:t>
      </w:r>
      <w:proofErr w:type="spellStart"/>
      <w:r>
        <w:rPr>
          <w:lang w:val="en-US"/>
        </w:rPr>
        <w:t>onedrive</w:t>
      </w:r>
      <w:proofErr w:type="spellEnd"/>
      <w:r>
        <w:rPr>
          <w:lang w:val="en-US"/>
        </w:rPr>
        <w:t xml:space="preserve"> folder for the most efficient auto save features and to be able to easily sync between multiple workstations. All the files were also uploaded to a private </w:t>
      </w:r>
      <w:proofErr w:type="spellStart"/>
      <w:r w:rsidR="004309FF">
        <w:rPr>
          <w:lang w:val="en-US"/>
        </w:rPr>
        <w:t>github</w:t>
      </w:r>
      <w:proofErr w:type="spellEnd"/>
      <w:r w:rsidR="004309FF">
        <w:rPr>
          <w:lang w:val="en-US"/>
        </w:rPr>
        <w:t xml:space="preserve"> repository </w:t>
      </w:r>
      <w:proofErr w:type="spellStart"/>
      <w:r w:rsidR="004309FF">
        <w:rPr>
          <w:lang w:val="en-US"/>
        </w:rPr>
        <w:t>wich</w:t>
      </w:r>
      <w:proofErr w:type="spellEnd"/>
      <w:r w:rsidR="004309FF">
        <w:rPr>
          <w:lang w:val="en-US"/>
        </w:rPr>
        <w:t xml:space="preserve"> kept a detailed reversible list of </w:t>
      </w:r>
      <w:proofErr w:type="spellStart"/>
      <w:r w:rsidR="004309FF">
        <w:rPr>
          <w:lang w:val="en-US"/>
        </w:rPr>
        <w:t>everytime</w:t>
      </w:r>
      <w:proofErr w:type="spellEnd"/>
      <w:r w:rsidR="004309FF">
        <w:rPr>
          <w:lang w:val="en-US"/>
        </w:rPr>
        <w:t xml:space="preserve"> a file was change which was then used as a version control system</w:t>
      </w:r>
      <w:r w:rsidR="00984F46">
        <w:rPr>
          <w:lang w:val="en-US"/>
        </w:rPr>
        <w:t xml:space="preserve">. </w:t>
      </w:r>
      <w:proofErr w:type="gramStart"/>
      <w:r w:rsidR="00984F46">
        <w:rPr>
          <w:lang w:val="en-US"/>
        </w:rPr>
        <w:t>“.</w:t>
      </w:r>
      <w:proofErr w:type="spellStart"/>
      <w:r w:rsidR="00984F46">
        <w:rPr>
          <w:lang w:val="en-US"/>
        </w:rPr>
        <w:t>gitignore</w:t>
      </w:r>
      <w:proofErr w:type="spellEnd"/>
      <w:proofErr w:type="gramEnd"/>
      <w:r w:rsidR="00984F46">
        <w:rPr>
          <w:lang w:val="en-US"/>
        </w:rPr>
        <w:t>””</w:t>
      </w:r>
      <w:proofErr w:type="spellStart"/>
      <w:r w:rsidR="00984F46">
        <w:rPr>
          <w:lang w:val="en-US"/>
        </w:rPr>
        <w:t>readme.md””.git</w:t>
      </w:r>
      <w:proofErr w:type="spellEnd"/>
      <w:r w:rsidR="00984F46">
        <w:rPr>
          <w:lang w:val="en-US"/>
        </w:rPr>
        <w:t xml:space="preserve">” files are all related to </w:t>
      </w:r>
      <w:proofErr w:type="spellStart"/>
      <w:r w:rsidR="00984F46">
        <w:rPr>
          <w:lang w:val="en-US"/>
        </w:rPr>
        <w:t>github</w:t>
      </w:r>
      <w:proofErr w:type="spellEnd"/>
      <w:r w:rsidR="00984F46">
        <w:rPr>
          <w:lang w:val="en-US"/>
        </w:rPr>
        <w:t xml:space="preserve"> and are not connected to the actual solution. </w:t>
      </w:r>
      <w:proofErr w:type="spellStart"/>
      <w:proofErr w:type="gramStart"/>
      <w:r w:rsidR="00984F46">
        <w:rPr>
          <w:lang w:val="en-US"/>
        </w:rPr>
        <w:t>Every thing</w:t>
      </w:r>
      <w:proofErr w:type="spellEnd"/>
      <w:proofErr w:type="gramEnd"/>
      <w:r w:rsidR="00984F46">
        <w:rPr>
          <w:lang w:val="en-US"/>
        </w:rPr>
        <w:t xml:space="preserve"> was also backed up in to a folder called backups for extra security. </w:t>
      </w:r>
    </w:p>
    <w:p w14:paraId="309B6A6A" w14:textId="77777777" w:rsidR="003770DD" w:rsidRDefault="003770DD" w:rsidP="00F53B5F">
      <w:pPr>
        <w:rPr>
          <w:lang w:val="en-US"/>
        </w:rPr>
      </w:pPr>
    </w:p>
    <w:p w14:paraId="7534631F" w14:textId="75CB8E4D" w:rsidR="00F53B5F" w:rsidRDefault="00F53B5F" w:rsidP="00F53B5F">
      <w:pPr>
        <w:rPr>
          <w:lang w:val="en-US"/>
        </w:rPr>
      </w:pPr>
    </w:p>
    <w:p w14:paraId="1D1F0B7F" w14:textId="4B08D3CA" w:rsidR="00F53B5F" w:rsidRDefault="00F53B5F" w:rsidP="00F53B5F">
      <w:pPr>
        <w:rPr>
          <w:lang w:val="en-US"/>
        </w:rPr>
      </w:pPr>
    </w:p>
    <w:p w14:paraId="2CB1BF41" w14:textId="3A02F668" w:rsidR="00F53B5F" w:rsidRDefault="00F53B5F" w:rsidP="00F53B5F">
      <w:pPr>
        <w:rPr>
          <w:lang w:val="en-US"/>
        </w:rPr>
      </w:pPr>
    </w:p>
    <w:p w14:paraId="1EB3CCCC" w14:textId="72C47FDA" w:rsidR="00F53B5F" w:rsidRDefault="00F53B5F" w:rsidP="00F53B5F">
      <w:pPr>
        <w:rPr>
          <w:lang w:val="en-US"/>
        </w:rPr>
      </w:pPr>
    </w:p>
    <w:p w14:paraId="7769D4EA" w14:textId="321A05A0" w:rsidR="00F53B5F" w:rsidRDefault="00F53B5F" w:rsidP="00F53B5F">
      <w:pPr>
        <w:rPr>
          <w:lang w:val="en-US"/>
        </w:rPr>
      </w:pPr>
    </w:p>
    <w:p w14:paraId="2B56A544" w14:textId="360EE8E3" w:rsidR="00F53B5F" w:rsidRDefault="00F53B5F" w:rsidP="00F53B5F">
      <w:pPr>
        <w:rPr>
          <w:lang w:val="en-US"/>
        </w:rPr>
      </w:pPr>
    </w:p>
    <w:p w14:paraId="7509155E" w14:textId="7885AD3B" w:rsidR="00F53B5F" w:rsidRDefault="00F53B5F" w:rsidP="00F53B5F">
      <w:pPr>
        <w:rPr>
          <w:lang w:val="en-US"/>
        </w:rPr>
      </w:pPr>
    </w:p>
    <w:p w14:paraId="3B53BAD4" w14:textId="16331D60" w:rsidR="00F53B5F" w:rsidRDefault="00F53B5F" w:rsidP="00F53B5F">
      <w:pPr>
        <w:rPr>
          <w:lang w:val="en-US"/>
        </w:rPr>
      </w:pPr>
    </w:p>
    <w:p w14:paraId="41FAB4DB" w14:textId="49F90C40" w:rsidR="00F53B5F" w:rsidRDefault="00F53B5F" w:rsidP="00F53B5F">
      <w:pPr>
        <w:rPr>
          <w:lang w:val="en-US"/>
        </w:rPr>
      </w:pPr>
    </w:p>
    <w:p w14:paraId="7257D328" w14:textId="2E4C928E" w:rsidR="00F53B5F" w:rsidRDefault="00F53B5F" w:rsidP="00F53B5F">
      <w:pPr>
        <w:rPr>
          <w:lang w:val="en-US"/>
        </w:rPr>
      </w:pPr>
    </w:p>
    <w:p w14:paraId="4A9F1027" w14:textId="533B7558" w:rsidR="00F53B5F" w:rsidRDefault="00F53B5F" w:rsidP="00F53B5F">
      <w:pPr>
        <w:rPr>
          <w:lang w:val="en-US"/>
        </w:rPr>
      </w:pPr>
    </w:p>
    <w:p w14:paraId="2B118E42" w14:textId="5B8B32EC" w:rsidR="00F53B5F" w:rsidRDefault="00F53B5F" w:rsidP="00F53B5F">
      <w:pPr>
        <w:rPr>
          <w:lang w:val="en-US"/>
        </w:rPr>
      </w:pPr>
    </w:p>
    <w:p w14:paraId="062D6360" w14:textId="164A12F9" w:rsidR="00F53B5F" w:rsidRDefault="00F53B5F" w:rsidP="00F53B5F">
      <w:pPr>
        <w:rPr>
          <w:lang w:val="en-US"/>
        </w:rPr>
      </w:pPr>
    </w:p>
    <w:p w14:paraId="32C69DAB" w14:textId="089B8057" w:rsidR="00F53B5F" w:rsidRDefault="00F53B5F" w:rsidP="00F53B5F">
      <w:pPr>
        <w:rPr>
          <w:lang w:val="en-US"/>
        </w:rPr>
      </w:pPr>
    </w:p>
    <w:p w14:paraId="50974D91" w14:textId="578783D9" w:rsidR="00F53B5F" w:rsidRDefault="00F53B5F" w:rsidP="00F53B5F">
      <w:pPr>
        <w:rPr>
          <w:lang w:val="en-US"/>
        </w:rPr>
      </w:pPr>
    </w:p>
    <w:p w14:paraId="04DA0350" w14:textId="3ABDC19F" w:rsidR="00F53B5F" w:rsidRDefault="00F53B5F" w:rsidP="00F53B5F">
      <w:pPr>
        <w:rPr>
          <w:lang w:val="en-US"/>
        </w:rPr>
      </w:pPr>
    </w:p>
    <w:p w14:paraId="1CB9B506" w14:textId="1B626CDE" w:rsidR="00F53B5F" w:rsidRDefault="00F53B5F" w:rsidP="00F53B5F">
      <w:pPr>
        <w:rPr>
          <w:lang w:val="en-US"/>
        </w:rPr>
      </w:pPr>
    </w:p>
    <w:p w14:paraId="29F73147" w14:textId="0B2A4637" w:rsidR="00F53B5F" w:rsidRDefault="00F53B5F" w:rsidP="00F53B5F">
      <w:pPr>
        <w:rPr>
          <w:lang w:val="en-US"/>
        </w:rPr>
      </w:pPr>
    </w:p>
    <w:p w14:paraId="6FD46227" w14:textId="41C65885" w:rsidR="00F53B5F" w:rsidRDefault="00F53B5F" w:rsidP="00F53B5F">
      <w:pPr>
        <w:rPr>
          <w:lang w:val="en-US"/>
        </w:rPr>
      </w:pPr>
    </w:p>
    <w:p w14:paraId="713EC4F3" w14:textId="101687EE" w:rsidR="00F53B5F" w:rsidRDefault="00F53B5F" w:rsidP="00F53B5F">
      <w:pPr>
        <w:rPr>
          <w:lang w:val="en-US"/>
        </w:rPr>
      </w:pPr>
    </w:p>
    <w:p w14:paraId="4B696D6F" w14:textId="2698091A" w:rsidR="00F53B5F" w:rsidRDefault="00F53B5F" w:rsidP="00F53B5F">
      <w:pPr>
        <w:rPr>
          <w:lang w:val="en-US"/>
        </w:rPr>
      </w:pPr>
    </w:p>
    <w:p w14:paraId="31A1F2C1" w14:textId="2CEA9475" w:rsidR="00F53B5F" w:rsidRDefault="00F53B5F" w:rsidP="00F53B5F">
      <w:pPr>
        <w:rPr>
          <w:lang w:val="en-US"/>
        </w:rPr>
      </w:pPr>
    </w:p>
    <w:p w14:paraId="3E4E04C7" w14:textId="521A0994" w:rsidR="00F53B5F" w:rsidRDefault="00F53B5F" w:rsidP="00F53B5F">
      <w:pPr>
        <w:rPr>
          <w:lang w:val="en-US"/>
        </w:rPr>
      </w:pPr>
    </w:p>
    <w:p w14:paraId="0D161F3C" w14:textId="77777777" w:rsidR="00F53B5F" w:rsidRPr="00F53B5F" w:rsidRDefault="00F53B5F" w:rsidP="00F53B5F">
      <w:pPr>
        <w:rPr>
          <w:lang w:val="en-US"/>
        </w:rPr>
      </w:pPr>
    </w:p>
    <w:p w14:paraId="1C96A834" w14:textId="2D3BE80E" w:rsidR="0024412C" w:rsidRPr="0024457D" w:rsidRDefault="002C3600" w:rsidP="002C3600">
      <w:pPr>
        <w:pStyle w:val="Heading1"/>
      </w:pPr>
      <w:r>
        <w:t>References</w:t>
      </w:r>
    </w:p>
    <w:p w14:paraId="4979B927" w14:textId="570D653D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</w:p>
    <w:p w14:paraId="4E25B57B" w14:textId="3852BB75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>Australian Beverages. 2020. Initiatives, Advocacy &amp; Information - Australian Beverages. [online] Available at: &lt;https://www.australianbeverages.org/initiatives-advocacy-information/&gt; [Accessed 2 June 2020].</w:t>
      </w:r>
    </w:p>
    <w:p w14:paraId="59F98DDD" w14:textId="0424D76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Cousins, L., 2020. Is It Safe </w:t>
      </w:r>
      <w:proofErr w:type="gramStart"/>
      <w:r w:rsidRPr="00434745">
        <w:rPr>
          <w:rFonts w:ascii="Segoe UI" w:hAnsi="Segoe UI" w:cs="Segoe UI"/>
          <w:sz w:val="18"/>
          <w:szCs w:val="18"/>
        </w:rPr>
        <w:t>For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Teenagers To Drink Coffee And Energy Drinks? | HCF. [online] Hcf.com.au. Available at: &lt;https://www.hcf.com.au/health-agenda/food-diet/nutrition/is-caffeine-safe-for-teens&gt; [Accessed 2 June 2020].</w:t>
      </w:r>
    </w:p>
    <w:p w14:paraId="65778972" w14:textId="4FADEFCC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Foodsafety.com.au. 2020. Is It Safe For Children To Drink </w:t>
      </w:r>
      <w:proofErr w:type="gramStart"/>
      <w:r w:rsidRPr="00434745">
        <w:rPr>
          <w:rFonts w:ascii="Segoe UI" w:hAnsi="Segoe UI" w:cs="Segoe UI"/>
          <w:sz w:val="18"/>
          <w:szCs w:val="18"/>
        </w:rPr>
        <w:t>Coffee?.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[online] Available at: &lt;https://www.foodsafety.com.au/blog/is-it-safe-for-children-to-drink-coffee&gt; [Accessed 2 June 2020].</w:t>
      </w:r>
    </w:p>
    <w:p w14:paraId="0C7AC4BB" w14:textId="7E599D1C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proofErr w:type="spellStart"/>
      <w:r w:rsidRPr="00434745">
        <w:rPr>
          <w:rFonts w:ascii="Segoe UI" w:hAnsi="Segoe UI" w:cs="Segoe UI"/>
          <w:sz w:val="18"/>
          <w:szCs w:val="18"/>
        </w:rPr>
        <w:t>Granwal</w:t>
      </w:r>
      <w:proofErr w:type="spellEnd"/>
      <w:r w:rsidRPr="00434745">
        <w:rPr>
          <w:rFonts w:ascii="Segoe UI" w:hAnsi="Segoe UI" w:cs="Segoe UI"/>
          <w:sz w:val="18"/>
          <w:szCs w:val="18"/>
        </w:rPr>
        <w:t xml:space="preserve">, L., 2020. Topic: Coffee Market </w:t>
      </w:r>
      <w:proofErr w:type="gramStart"/>
      <w:r w:rsidRPr="00434745">
        <w:rPr>
          <w:rFonts w:ascii="Segoe UI" w:hAnsi="Segoe UI" w:cs="Segoe UI"/>
          <w:sz w:val="18"/>
          <w:szCs w:val="18"/>
        </w:rPr>
        <w:t>In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Australia. [online] Statista. Available at: &lt;https://www.statista.com/topics/4615/coffee-market-in-australia/&gt; [Accessed 2 June 2020].</w:t>
      </w:r>
    </w:p>
    <w:p w14:paraId="314751DE" w14:textId="03D58C6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Hughes, C., 2020. Australia - Domestic Consumption </w:t>
      </w:r>
      <w:proofErr w:type="gramStart"/>
      <w:r w:rsidRPr="00434745">
        <w:rPr>
          <w:rFonts w:ascii="Segoe UI" w:hAnsi="Segoe UI" w:cs="Segoe UI"/>
          <w:sz w:val="18"/>
          <w:szCs w:val="18"/>
        </w:rPr>
        <w:t>Of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Coffee FY 2019 | Statista. [online] Statista. Available at: &lt;https://www.statista.com/statistics/866543/australia-domestic-consumption-of-coffee/&gt; [Accessed 2 June 2020].</w:t>
      </w:r>
    </w:p>
    <w:p w14:paraId="17BEA780" w14:textId="26BE6C1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lastRenderedPageBreak/>
        <w:t xml:space="preserve">Kelly, C. and Prichard, J., 2016. Demographics, Health, and Risk </w:t>
      </w:r>
      <w:proofErr w:type="spellStart"/>
      <w:r w:rsidRPr="00434745">
        <w:rPr>
          <w:rFonts w:ascii="Segoe UI" w:hAnsi="Segoe UI" w:cs="Segoe UI"/>
          <w:sz w:val="18"/>
          <w:szCs w:val="18"/>
        </w:rPr>
        <w:t>Behaviors</w:t>
      </w:r>
      <w:proofErr w:type="spellEnd"/>
      <w:r w:rsidRPr="00434745">
        <w:rPr>
          <w:rFonts w:ascii="Segoe UI" w:hAnsi="Segoe UI" w:cs="Segoe UI"/>
          <w:sz w:val="18"/>
          <w:szCs w:val="18"/>
        </w:rPr>
        <w:t xml:space="preserve"> of Young Adults Who Drink Energy Drinks and Coffee Beverages. Journal of Caffeine Research, 6(2), pp.73-81.</w:t>
      </w:r>
    </w:p>
    <w:p w14:paraId="348A320E" w14:textId="45E75750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>Morgan, R., 2016. The Tea Party: Australians Love A Cuppa. [online] Roy Morgan. Available at: &lt;http://www.roymorgan.com/findings/6937-tea-party-australians-love-a-cuppa-201608290942&gt; [Accessed 2 June 2020].</w:t>
      </w:r>
    </w:p>
    <w:p w14:paraId="1F75F69E" w14:textId="34AF2086" w:rsidR="00824CD8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Palmer, T., 2020. Adults Increasingly Worried About Energy Drinks </w:t>
      </w:r>
      <w:proofErr w:type="gramStart"/>
      <w:r w:rsidRPr="00434745">
        <w:rPr>
          <w:rFonts w:ascii="Segoe UI" w:hAnsi="Segoe UI" w:cs="Segoe UI"/>
          <w:sz w:val="18"/>
          <w:szCs w:val="18"/>
        </w:rPr>
        <w:t>And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Children: WA Study. [online] Abc.net.au. Available at: &lt;http://www.abc.net.au/pm/content/2015/s4365445.htm&gt; [Accessed 2 June 2020</w:t>
      </w:r>
      <w:proofErr w:type="gramStart"/>
      <w:r w:rsidRPr="00434745">
        <w:rPr>
          <w:rFonts w:ascii="Segoe UI" w:hAnsi="Segoe UI" w:cs="Segoe UI"/>
          <w:sz w:val="18"/>
          <w:szCs w:val="18"/>
        </w:rPr>
        <w:t>].</w:t>
      </w:r>
      <w:r w:rsidR="00824CD8" w:rsidRPr="00824CD8">
        <w:rPr>
          <w:rFonts w:ascii="Segoe UI" w:hAnsi="Segoe UI" w:cs="Segoe UI"/>
          <w:sz w:val="18"/>
          <w:szCs w:val="18"/>
        </w:rPr>
        <w:t>.</w:t>
      </w:r>
      <w:proofErr w:type="gramEnd"/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22EF60" w14:textId="77777777" w:rsidR="00FE5112" w:rsidRDefault="00FE5112" w:rsidP="00663AE3">
      <w:pPr>
        <w:spacing w:after="0" w:line="240" w:lineRule="auto"/>
      </w:pPr>
      <w:r>
        <w:separator/>
      </w:r>
    </w:p>
  </w:endnote>
  <w:endnote w:type="continuationSeparator" w:id="0">
    <w:p w14:paraId="162F242B" w14:textId="77777777" w:rsidR="00FE5112" w:rsidRDefault="00FE5112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53CC34" w14:textId="77777777" w:rsidR="00FE5112" w:rsidRDefault="00FE5112" w:rsidP="00663AE3">
      <w:pPr>
        <w:spacing w:after="0" w:line="240" w:lineRule="auto"/>
      </w:pPr>
      <w:r>
        <w:separator/>
      </w:r>
    </w:p>
  </w:footnote>
  <w:footnote w:type="continuationSeparator" w:id="0">
    <w:p w14:paraId="47F6FA32" w14:textId="77777777" w:rsidR="00FE5112" w:rsidRDefault="00FE5112" w:rsidP="00663AE3">
      <w:pPr>
        <w:spacing w:after="0" w:line="240" w:lineRule="auto"/>
      </w:pPr>
      <w:r>
        <w:continuationSeparator/>
      </w:r>
    </w:p>
  </w:footnote>
  <w:footnote w:id="1">
    <w:p w14:paraId="6EF82612" w14:textId="1837FDE7" w:rsid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  <w:p w14:paraId="37145239" w14:textId="77777777" w:rsidR="00F53B5F" w:rsidRPr="006D5820" w:rsidRDefault="00F53B5F">
      <w:pPr>
        <w:pStyle w:val="FootnoteText"/>
        <w:rPr>
          <w:rFonts w:ascii="Segoe UI" w:hAnsi="Segoe UI" w:cs="Segoe UI"/>
          <w:sz w:val="18"/>
          <w:szCs w:val="18"/>
        </w:rPr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970"/>
    <w:multiLevelType w:val="hybridMultilevel"/>
    <w:tmpl w:val="1556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D517D"/>
    <w:multiLevelType w:val="hybridMultilevel"/>
    <w:tmpl w:val="E29E8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42288"/>
    <w:multiLevelType w:val="hybridMultilevel"/>
    <w:tmpl w:val="03E81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134B9"/>
    <w:multiLevelType w:val="hybridMultilevel"/>
    <w:tmpl w:val="B14A1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mwqAUArW796i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00BF8"/>
    <w:rsid w:val="00020DA2"/>
    <w:rsid w:val="00025BFF"/>
    <w:rsid w:val="00085F08"/>
    <w:rsid w:val="000928AA"/>
    <w:rsid w:val="000B3AC9"/>
    <w:rsid w:val="000D0B7E"/>
    <w:rsid w:val="000D6FFA"/>
    <w:rsid w:val="00100C31"/>
    <w:rsid w:val="0010236E"/>
    <w:rsid w:val="00120E43"/>
    <w:rsid w:val="00124C4C"/>
    <w:rsid w:val="0015217E"/>
    <w:rsid w:val="001530A7"/>
    <w:rsid w:val="00184300"/>
    <w:rsid w:val="001A780B"/>
    <w:rsid w:val="001B1262"/>
    <w:rsid w:val="001B1C0A"/>
    <w:rsid w:val="001B220C"/>
    <w:rsid w:val="001B450C"/>
    <w:rsid w:val="001C351D"/>
    <w:rsid w:val="001D3C96"/>
    <w:rsid w:val="001E11F2"/>
    <w:rsid w:val="00216723"/>
    <w:rsid w:val="002304FC"/>
    <w:rsid w:val="00231728"/>
    <w:rsid w:val="0024412C"/>
    <w:rsid w:val="0024457D"/>
    <w:rsid w:val="00271327"/>
    <w:rsid w:val="00287FE8"/>
    <w:rsid w:val="002C3545"/>
    <w:rsid w:val="002C3600"/>
    <w:rsid w:val="002E40A0"/>
    <w:rsid w:val="002E78AD"/>
    <w:rsid w:val="002F610B"/>
    <w:rsid w:val="002F6615"/>
    <w:rsid w:val="00303308"/>
    <w:rsid w:val="00304075"/>
    <w:rsid w:val="003324EE"/>
    <w:rsid w:val="003420E7"/>
    <w:rsid w:val="00353BEA"/>
    <w:rsid w:val="00355792"/>
    <w:rsid w:val="00375AA8"/>
    <w:rsid w:val="003770DD"/>
    <w:rsid w:val="00381A41"/>
    <w:rsid w:val="00393193"/>
    <w:rsid w:val="003A6E7F"/>
    <w:rsid w:val="003B1C74"/>
    <w:rsid w:val="003E4207"/>
    <w:rsid w:val="003F2110"/>
    <w:rsid w:val="004049D4"/>
    <w:rsid w:val="00415B3B"/>
    <w:rsid w:val="004309FF"/>
    <w:rsid w:val="00434745"/>
    <w:rsid w:val="0046756B"/>
    <w:rsid w:val="004A225C"/>
    <w:rsid w:val="004A7F92"/>
    <w:rsid w:val="004B41AA"/>
    <w:rsid w:val="004B5D82"/>
    <w:rsid w:val="004B7269"/>
    <w:rsid w:val="004E3ECA"/>
    <w:rsid w:val="004E6574"/>
    <w:rsid w:val="004F5FCB"/>
    <w:rsid w:val="00527390"/>
    <w:rsid w:val="005301DD"/>
    <w:rsid w:val="0053662F"/>
    <w:rsid w:val="00537FAB"/>
    <w:rsid w:val="00540D4B"/>
    <w:rsid w:val="00545766"/>
    <w:rsid w:val="00560095"/>
    <w:rsid w:val="005666BB"/>
    <w:rsid w:val="00570295"/>
    <w:rsid w:val="005B72A6"/>
    <w:rsid w:val="005F6CEC"/>
    <w:rsid w:val="006146F4"/>
    <w:rsid w:val="00627F54"/>
    <w:rsid w:val="00631687"/>
    <w:rsid w:val="00640BCA"/>
    <w:rsid w:val="0064572D"/>
    <w:rsid w:val="00663AE3"/>
    <w:rsid w:val="0069172D"/>
    <w:rsid w:val="00692B29"/>
    <w:rsid w:val="006A43F3"/>
    <w:rsid w:val="006B3752"/>
    <w:rsid w:val="006B3F30"/>
    <w:rsid w:val="006C26A7"/>
    <w:rsid w:val="006D0454"/>
    <w:rsid w:val="006D481E"/>
    <w:rsid w:val="006D5820"/>
    <w:rsid w:val="006F03F7"/>
    <w:rsid w:val="006F420D"/>
    <w:rsid w:val="007223F8"/>
    <w:rsid w:val="00786AEA"/>
    <w:rsid w:val="0079631F"/>
    <w:rsid w:val="007A6255"/>
    <w:rsid w:val="007B3954"/>
    <w:rsid w:val="007C4182"/>
    <w:rsid w:val="00824CD8"/>
    <w:rsid w:val="00866B82"/>
    <w:rsid w:val="00890B71"/>
    <w:rsid w:val="00895D3F"/>
    <w:rsid w:val="00897622"/>
    <w:rsid w:val="008A4A46"/>
    <w:rsid w:val="008B4E81"/>
    <w:rsid w:val="008B6C5E"/>
    <w:rsid w:val="008D2219"/>
    <w:rsid w:val="009060C5"/>
    <w:rsid w:val="00942F01"/>
    <w:rsid w:val="00984F46"/>
    <w:rsid w:val="009A0507"/>
    <w:rsid w:val="009C1A7D"/>
    <w:rsid w:val="009C57FF"/>
    <w:rsid w:val="009E0661"/>
    <w:rsid w:val="009F7FA6"/>
    <w:rsid w:val="00A015D6"/>
    <w:rsid w:val="00A150FF"/>
    <w:rsid w:val="00A46F9D"/>
    <w:rsid w:val="00A661FF"/>
    <w:rsid w:val="00A766DF"/>
    <w:rsid w:val="00AA4DC1"/>
    <w:rsid w:val="00B053E8"/>
    <w:rsid w:val="00B0562A"/>
    <w:rsid w:val="00B10750"/>
    <w:rsid w:val="00B1470A"/>
    <w:rsid w:val="00B62D94"/>
    <w:rsid w:val="00B670A1"/>
    <w:rsid w:val="00B70C1C"/>
    <w:rsid w:val="00B86853"/>
    <w:rsid w:val="00BC2B4F"/>
    <w:rsid w:val="00BE4E90"/>
    <w:rsid w:val="00BF6102"/>
    <w:rsid w:val="00BF7EC2"/>
    <w:rsid w:val="00C110F6"/>
    <w:rsid w:val="00C127B3"/>
    <w:rsid w:val="00C156AC"/>
    <w:rsid w:val="00C7783A"/>
    <w:rsid w:val="00C92D82"/>
    <w:rsid w:val="00C958B5"/>
    <w:rsid w:val="00CD3829"/>
    <w:rsid w:val="00CD67F1"/>
    <w:rsid w:val="00CE655C"/>
    <w:rsid w:val="00CE7AA9"/>
    <w:rsid w:val="00CE7C74"/>
    <w:rsid w:val="00D165FC"/>
    <w:rsid w:val="00D24203"/>
    <w:rsid w:val="00D311CC"/>
    <w:rsid w:val="00D35AE8"/>
    <w:rsid w:val="00D37C01"/>
    <w:rsid w:val="00D53298"/>
    <w:rsid w:val="00DB72C9"/>
    <w:rsid w:val="00DC0B5D"/>
    <w:rsid w:val="00DD3459"/>
    <w:rsid w:val="00DE4B94"/>
    <w:rsid w:val="00DF5E71"/>
    <w:rsid w:val="00DF6AAC"/>
    <w:rsid w:val="00E00530"/>
    <w:rsid w:val="00E022F7"/>
    <w:rsid w:val="00E17AD0"/>
    <w:rsid w:val="00E315B4"/>
    <w:rsid w:val="00E32705"/>
    <w:rsid w:val="00E40E55"/>
    <w:rsid w:val="00E4373B"/>
    <w:rsid w:val="00E85E57"/>
    <w:rsid w:val="00EB2D5C"/>
    <w:rsid w:val="00EB2F31"/>
    <w:rsid w:val="00EC1E56"/>
    <w:rsid w:val="00EC75A9"/>
    <w:rsid w:val="00EC7982"/>
    <w:rsid w:val="00ED407F"/>
    <w:rsid w:val="00EE16EA"/>
    <w:rsid w:val="00EE30A9"/>
    <w:rsid w:val="00EF30C1"/>
    <w:rsid w:val="00EF6135"/>
    <w:rsid w:val="00F25E9B"/>
    <w:rsid w:val="00F3168B"/>
    <w:rsid w:val="00F32AC0"/>
    <w:rsid w:val="00F4174C"/>
    <w:rsid w:val="00F53B5F"/>
    <w:rsid w:val="00F8457F"/>
    <w:rsid w:val="00FE5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47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73B"/>
  </w:style>
  <w:style w:type="paragraph" w:styleId="Footer">
    <w:name w:val="footer"/>
    <w:basedOn w:val="Normal"/>
    <w:link w:val="Foot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73B"/>
  </w:style>
  <w:style w:type="character" w:styleId="FollowedHyperlink">
    <w:name w:val="FollowedHyperlink"/>
    <w:basedOn w:val="DefaultParagraphFont"/>
    <w:uiPriority w:val="99"/>
    <w:semiHidden/>
    <w:unhideWhenUsed/>
    <w:rsid w:val="0043474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47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81A4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81A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81A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81A41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1A4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1A4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8435351A-47C7-49C9-B880-2D5ED470A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4</TotalTime>
  <Pages>10</Pages>
  <Words>1400</Words>
  <Characters>7983</Characters>
  <Application>Microsoft Office Word</Application>
  <DocSecurity>0</DocSecurity>
  <Lines>66</Lines>
  <Paragraphs>18</Paragraphs>
  <ScaleCrop>false</ScaleCrop>
  <Company/>
  <LinksUpToDate>false</LinksUpToDate>
  <CharactersWithSpaces>9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Karna Amit</cp:lastModifiedBy>
  <cp:revision>177</cp:revision>
  <dcterms:created xsi:type="dcterms:W3CDTF">2020-05-11T02:18:00Z</dcterms:created>
  <dcterms:modified xsi:type="dcterms:W3CDTF">2020-08-02T23:25:00Z</dcterms:modified>
</cp:coreProperties>
</file>